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9A2BAB" w14:textId="2572C4F0" w:rsidR="00F372CE" w:rsidRPr="00456313" w:rsidRDefault="00437A86" w:rsidP="00E92566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  <w:noProof/>
        </w:rPr>
        <w:object w:dxaOrig="1440" w:dyaOrig="1440" w14:anchorId="4BCC6C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210pt;margin-top:16.7pt;width:77.15pt;height:78.2pt;z-index:251654656" fillcolor="#bbe0e3">
            <v:imagedata r:id="rId8" o:title="" gain="182044f" blacklevel="3277f"/>
          </v:shape>
          <o:OLEObject Type="Embed" ProgID="Photoshop.Image.8" ShapeID="_x0000_s1036" DrawAspect="Content" ObjectID="_1725884878" r:id="rId9">
            <o:FieldCodes>\s</o:FieldCodes>
          </o:OLEObject>
        </w:object>
      </w:r>
    </w:p>
    <w:p w14:paraId="7CE1D1C7" w14:textId="71B41ABD" w:rsidR="00713A10" w:rsidRPr="00456313" w:rsidRDefault="00713A10" w:rsidP="00E92566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</w:p>
    <w:p w14:paraId="60C26025" w14:textId="2C2A812A" w:rsidR="009549F3" w:rsidRPr="00456313" w:rsidRDefault="00E92566" w:rsidP="00E92566">
      <w:pPr>
        <w:pStyle w:val="BodyText2"/>
        <w:ind w:left="720" w:firstLine="720"/>
        <w:rPr>
          <w:rFonts w:asciiTheme="minorBidi" w:hAnsiTheme="minorBidi" w:cstheme="minorBidi"/>
          <w:b/>
          <w:bCs/>
          <w:cs/>
        </w:rPr>
      </w:pPr>
      <w:r w:rsidRPr="00456313">
        <w:rPr>
          <w:rFonts w:asciiTheme="minorBidi" w:hAnsiTheme="minorBidi" w:cstheme="minorBidi"/>
          <w:b/>
          <w:bCs/>
        </w:rPr>
        <w:t xml:space="preserve">  </w:t>
      </w:r>
      <w:r w:rsidRPr="00456313">
        <w:rPr>
          <w:rFonts w:asciiTheme="minorBidi" w:hAnsiTheme="minorBidi" w:cstheme="minorBidi"/>
          <w:b/>
          <w:bCs/>
        </w:rPr>
        <w:tab/>
      </w:r>
      <w:r w:rsidRPr="00456313">
        <w:rPr>
          <w:rFonts w:asciiTheme="minorBidi" w:hAnsiTheme="minorBidi" w:cstheme="minorBidi"/>
          <w:b/>
          <w:bCs/>
        </w:rPr>
        <w:tab/>
      </w:r>
    </w:p>
    <w:p w14:paraId="491020FD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0ACE5358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28600ABF" w14:textId="77777777" w:rsidR="006A11CF" w:rsidRPr="00456313" w:rsidRDefault="006A11CF" w:rsidP="00A177EB">
      <w:pPr>
        <w:pStyle w:val="Title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ประกาศ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A177EB" w:rsidRPr="00456313">
        <w:rPr>
          <w:rFonts w:asciiTheme="minorBidi" w:hAnsiTheme="minorBidi" w:cstheme="minorBidi"/>
          <w:sz w:val="30"/>
          <w:szCs w:val="30"/>
          <w:cs/>
        </w:rPr>
        <w:t>สถาบันโภชนาการ</w:t>
      </w:r>
    </w:p>
    <w:p w14:paraId="07890893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  <w:cs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รื่อง  รับสมัครคัดเลือกบุคคลเพื่อบรรจุและแต่งตั้งเป็นพนักงานมหาวิทยาลัย</w:t>
      </w:r>
    </w:p>
    <w:p w14:paraId="2F1A91F2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>---------------</w:t>
      </w:r>
      <w:r w:rsidR="00112A2A" w:rsidRPr="00456313">
        <w:rPr>
          <w:rFonts w:asciiTheme="minorBidi" w:hAnsiTheme="minorBidi" w:cstheme="minorBidi"/>
          <w:sz w:val="30"/>
          <w:szCs w:val="30"/>
        </w:rPr>
        <w:t>--------</w:t>
      </w:r>
      <w:r w:rsidRPr="00456313">
        <w:rPr>
          <w:rFonts w:asciiTheme="minorBidi" w:hAnsiTheme="minorBidi" w:cstheme="minorBidi"/>
          <w:sz w:val="30"/>
          <w:szCs w:val="30"/>
        </w:rPr>
        <w:t>---</w:t>
      </w:r>
    </w:p>
    <w:p w14:paraId="295DC0A4" w14:textId="2CDF2D12" w:rsidR="006A11CF" w:rsidRPr="00456313" w:rsidRDefault="006A11CF" w:rsidP="00EE7D1C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>ด้วย</w:t>
      </w:r>
      <w:r w:rsidR="00EC7C33" w:rsidRPr="00456313">
        <w:rPr>
          <w:rFonts w:asciiTheme="minorBidi" w:hAnsiTheme="minorBidi" w:cstheme="minorBidi"/>
          <w:sz w:val="30"/>
          <w:szCs w:val="30"/>
          <w:cs/>
        </w:rPr>
        <w:t xml:space="preserve">สถาบันโภชนาการ </w:t>
      </w:r>
      <w:r w:rsidRPr="00456313">
        <w:rPr>
          <w:rFonts w:asciiTheme="minorBidi" w:hAnsiTheme="minorBidi" w:cstheme="minorBidi"/>
          <w:sz w:val="30"/>
          <w:szCs w:val="30"/>
          <w:cs/>
        </w:rPr>
        <w:t>มหาวิทยาลัยมหิดล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8F3A95">
        <w:rPr>
          <w:rFonts w:asciiTheme="minorBidi" w:hAnsiTheme="minorBidi" w:cstheme="minorBidi"/>
          <w:sz w:val="30"/>
          <w:szCs w:val="30"/>
          <w:cs/>
        </w:rPr>
        <w:t>มี</w:t>
      </w:r>
      <w:r w:rsidR="007E0860" w:rsidRPr="00456313">
        <w:rPr>
          <w:rFonts w:asciiTheme="minorBidi" w:hAnsiTheme="minorBidi" w:cstheme="minorBidi"/>
          <w:sz w:val="30"/>
          <w:szCs w:val="30"/>
          <w:cs/>
        </w:rPr>
        <w:t>ความประสงค์</w:t>
      </w:r>
      <w:r w:rsidRPr="00456313">
        <w:rPr>
          <w:rFonts w:asciiTheme="minorBidi" w:hAnsiTheme="minorBidi" w:cstheme="minorBidi"/>
          <w:sz w:val="30"/>
          <w:szCs w:val="30"/>
          <w:cs/>
        </w:rPr>
        <w:t>รับสมัครคัดเลือกบุคคลเพื่อบรรจุและแต่งตั้งเป็นพนักงานมหาวิทยาลัย</w:t>
      </w:r>
      <w:r w:rsidR="00454164" w:rsidRPr="00456313">
        <w:rPr>
          <w:rFonts w:asciiTheme="minorBidi" w:hAnsiTheme="minorBidi" w:cstheme="minorBidi"/>
          <w:sz w:val="30"/>
          <w:szCs w:val="30"/>
          <w:cs/>
        </w:rPr>
        <w:t>จากเงินอุดหนุน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D56AA9">
        <w:rPr>
          <w:rFonts w:asciiTheme="minorBidi" w:hAnsiTheme="minorBidi" w:cstheme="minorBidi" w:hint="cs"/>
          <w:sz w:val="30"/>
          <w:szCs w:val="30"/>
          <w:cs/>
        </w:rPr>
        <w:t>เจ้าหน้าที่ฝึกอบรม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ปฏิบัติงาน </w:t>
      </w:r>
      <w:r w:rsidR="00D56AA9" w:rsidRPr="00D56AA9">
        <w:rPr>
          <w:rFonts w:asciiTheme="minorBidi" w:hAnsiTheme="minorBidi" w:cs="Cordia New"/>
          <w:sz w:val="30"/>
          <w:szCs w:val="30"/>
          <w:cs/>
        </w:rPr>
        <w:t>หน่วยบริการวิเคราะห์และการตลาด ศูนย์บริการวิชาการ</w:t>
      </w:r>
      <w:r w:rsidR="00E2723D" w:rsidRPr="001C69C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จำนวน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 อัตรา  ดังรายละเอียดต่อไปนี้</w:t>
      </w:r>
    </w:p>
    <w:p w14:paraId="0CB4113F" w14:textId="77777777" w:rsidR="006A11CF" w:rsidRPr="00456313" w:rsidRDefault="00524686" w:rsidP="006E3468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ab/>
        <w:t xml:space="preserve">๑.  </w:t>
      </w:r>
      <w:r w:rsidR="006A11CF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ที่จะบรรจุ</w:t>
      </w:r>
    </w:p>
    <w:p w14:paraId="7306642B" w14:textId="77777777" w:rsidR="006A11CF" w:rsidRPr="00456313" w:rsidRDefault="00B12168" w:rsidP="00524686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ตำแหน่งที่จะบรรจุปรากฏอยู่ในรายละเอียดแนบท้ายประกาศนี้</w:t>
      </w:r>
    </w:p>
    <w:p w14:paraId="737A88EA" w14:textId="77777777" w:rsidR="00D56AA9" w:rsidRDefault="006A11CF" w:rsidP="00D56AA9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๒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ั่วไปและคุณสมบัติเฉพาะตำแหน่ง</w:t>
      </w:r>
    </w:p>
    <w:p w14:paraId="7448EA86" w14:textId="58B3EE89" w:rsidR="002E0F8F" w:rsidRPr="00D56AA9" w:rsidRDefault="00D56AA9" w:rsidP="00D56AA9">
      <w:pPr>
        <w:pStyle w:val="BodyText2"/>
        <w:ind w:firstLine="993"/>
        <w:jc w:val="thaiDistribute"/>
        <w:rPr>
          <w:rFonts w:asciiTheme="minorBidi" w:hAnsiTheme="minorBidi" w:cstheme="minorBidi"/>
          <w:b/>
          <w:bCs/>
          <w:sz w:val="30"/>
          <w:szCs w:val="30"/>
          <w:cs/>
        </w:rPr>
      </w:pPr>
      <w:r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ผู้สมัครสอบคัดเลือกต้องมีคุณสมบัติทั่วไปตามข้อบังคับมหาวิทยาลัยมหิดลว่าด้วยการบริหารงานบุคคลพนักงานมหาวิทยาลัย พ</w:t>
      </w:r>
      <w:r w:rsidR="002E0F8F" w:rsidRPr="00456313">
        <w:rPr>
          <w:rFonts w:asciiTheme="minorBidi" w:hAnsiTheme="minorBidi" w:cstheme="minorBidi"/>
          <w:sz w:val="30"/>
          <w:szCs w:val="30"/>
        </w:rPr>
        <w:t>.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ศ</w:t>
      </w:r>
      <w:r w:rsidR="002E0F8F" w:rsidRPr="00456313">
        <w:rPr>
          <w:rFonts w:asciiTheme="minorBidi" w:hAnsiTheme="minorBidi" w:cstheme="minorBidi"/>
          <w:sz w:val="30"/>
          <w:szCs w:val="30"/>
        </w:rPr>
        <w:t xml:space="preserve">. 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๒๕๕๑ และมีคุณสมบัติเฉพาะตำแหน่งตามที่ระบุไว้ในรายละเอียดเกี่ยวกับการสอบแนบท้ายประกาศนี้</w:t>
      </w:r>
    </w:p>
    <w:p w14:paraId="2C59FD2F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๓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ัน</w:t>
      </w:r>
      <w:r w:rsidR="00CC3490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วลา และสถานที่รับสมัคร</w:t>
      </w:r>
    </w:p>
    <w:p w14:paraId="67BB7DD2" w14:textId="6E16E841" w:rsidR="006A11CF" w:rsidRPr="000D1761" w:rsidRDefault="006A11CF" w:rsidP="03BC1E66">
      <w:pPr>
        <w:pStyle w:val="BodyText2"/>
        <w:jc w:val="thaiDistribute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3BC1E66">
        <w:rPr>
          <w:rFonts w:asciiTheme="minorBidi" w:hAnsiTheme="minorBidi" w:cstheme="minorBidi"/>
          <w:sz w:val="30"/>
          <w:szCs w:val="30"/>
        </w:rPr>
        <w:t xml:space="preserve">      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ให้ผู้ประสงค์จะสมัครเข้ารับการคัดเลือก  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>สามารถส่งเอกสารหลักฐานการส</w:t>
      </w:r>
      <w:r w:rsidRPr="03BC1E66">
        <w:rPr>
          <w:rFonts w:asciiTheme="minorBidi" w:hAnsiTheme="minorBidi" w:cstheme="minorBidi"/>
          <w:sz w:val="30"/>
          <w:szCs w:val="30"/>
          <w:cs/>
        </w:rPr>
        <w:t>มัครได้ที่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   </w:t>
      </w:r>
      <w:r w:rsidRPr="03BC1E66">
        <w:rPr>
          <w:rFonts w:asciiTheme="minorBidi" w:hAnsiTheme="minorBidi" w:cstheme="minorBidi"/>
          <w:sz w:val="30"/>
          <w:szCs w:val="30"/>
        </w:rPr>
        <w:t>E-mail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0D0EA0" w:rsidRPr="03BC1E66">
        <w:rPr>
          <w:rFonts w:asciiTheme="minorBidi" w:hAnsiTheme="minorBidi" w:cstheme="minorBidi"/>
          <w:sz w:val="30"/>
          <w:szCs w:val="30"/>
        </w:rPr>
        <w:t xml:space="preserve">. </w:t>
      </w:r>
      <w:r w:rsidRPr="03BC1E66">
        <w:rPr>
          <w:rFonts w:asciiTheme="minorBidi" w:hAnsiTheme="minorBidi" w:cstheme="minorBidi"/>
          <w:sz w:val="30"/>
          <w:szCs w:val="30"/>
        </w:rPr>
        <w:t>Address:</w:t>
      </w:r>
      <w:r w:rsidR="004334F9" w:rsidRPr="03BC1E66">
        <w:rPr>
          <w:rFonts w:asciiTheme="minorBidi" w:hAnsiTheme="minorBidi" w:cstheme="minorBidi"/>
          <w:sz w:val="30"/>
          <w:szCs w:val="30"/>
        </w:rPr>
        <w:t xml:space="preserve"> </w:t>
      </w:r>
      <w:r w:rsidR="00713A10" w:rsidRPr="03BC1E66">
        <w:rPr>
          <w:rFonts w:asciiTheme="minorBidi" w:hAnsiTheme="minorBidi" w:cstheme="minorBidi"/>
          <w:sz w:val="30"/>
          <w:szCs w:val="30"/>
        </w:rPr>
        <w:t>s</w:t>
      </w:r>
      <w:r w:rsidR="00477F12" w:rsidRPr="03BC1E66">
        <w:rPr>
          <w:rFonts w:asciiTheme="minorBidi" w:hAnsiTheme="minorBidi" w:cstheme="minorBidi"/>
          <w:sz w:val="30"/>
          <w:szCs w:val="30"/>
        </w:rPr>
        <w:t>unee.th</w:t>
      </w:r>
      <w:r w:rsidR="00CC3490" w:rsidRPr="03BC1E66">
        <w:rPr>
          <w:rFonts w:asciiTheme="minorBidi" w:hAnsiTheme="minorBidi" w:cstheme="minorBidi"/>
          <w:sz w:val="30"/>
          <w:szCs w:val="30"/>
        </w:rPr>
        <w:t>n</w:t>
      </w:r>
      <w:r w:rsidR="00A177EB" w:rsidRPr="03BC1E66">
        <w:rPr>
          <w:rFonts w:asciiTheme="minorBidi" w:hAnsiTheme="minorBidi" w:cstheme="minorBidi"/>
          <w:sz w:val="30"/>
          <w:szCs w:val="30"/>
        </w:rPr>
        <w:t>@mahidol.ac.th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หรือผ่านทาง </w:t>
      </w:r>
      <w:hyperlink r:id="rId10" w:history="1">
        <w:r w:rsidR="00E2723D" w:rsidRPr="03BC1E66">
          <w:rPr>
            <w:rStyle w:val="Hyperlink"/>
            <w:rFonts w:asciiTheme="minorBidi" w:hAnsiTheme="minorBidi" w:cstheme="minorBidi"/>
            <w:color w:val="auto"/>
            <w:sz w:val="30"/>
            <w:szCs w:val="30"/>
          </w:rPr>
          <w:t>https://muhr.mahidol.ac.th/E-Recruitment/</w:t>
        </w:r>
      </w:hyperlink>
      <w:r w:rsidR="00E2723D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cs/>
        </w:rPr>
        <w:t xml:space="preserve"> </w:t>
      </w:r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  <w:cs/>
        </w:rPr>
        <w:t xml:space="preserve"> </w:t>
      </w:r>
      <w:r w:rsidRPr="03BC1E66">
        <w:rPr>
          <w:rFonts w:asciiTheme="minorBidi" w:hAnsiTheme="minorBidi" w:cstheme="minorBidi"/>
          <w:b/>
          <w:bCs/>
          <w:sz w:val="30"/>
          <w:szCs w:val="30"/>
          <w:cs/>
        </w:rPr>
        <w:t>ตั้งแต่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บัดนี้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3B6916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0D0EA0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ถึง</w:t>
      </w:r>
      <w:r w:rsidR="003B6916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0D0EA0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วันที่ </w:t>
      </w:r>
      <w:r w:rsidR="009B310B" w:rsidRPr="009B310B">
        <w:rPr>
          <w:rFonts w:asciiTheme="minorBidi" w:hAnsiTheme="minorBidi" w:cstheme="minorBidi" w:hint="cs"/>
          <w:b/>
          <w:bCs/>
          <w:sz w:val="30"/>
          <w:szCs w:val="30"/>
          <w:cs/>
        </w:rPr>
        <w:t>๑๗</w:t>
      </w:r>
      <w:r w:rsidR="00E65155" w:rsidRPr="009B310B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9B310B">
        <w:rPr>
          <w:rFonts w:asciiTheme="minorBidi" w:hAnsiTheme="minorBidi" w:cstheme="minorBidi" w:hint="cs"/>
          <w:b/>
          <w:bCs/>
          <w:sz w:val="30"/>
          <w:szCs w:val="30"/>
          <w:cs/>
        </w:rPr>
        <w:t>ตุลาคม</w:t>
      </w:r>
      <w:r w:rsidR="0032180B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๒</w:t>
      </w:r>
      <w:r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E50119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(ภายในเวลา ๑๖.๓๐ น.)</w:t>
      </w:r>
    </w:p>
    <w:p w14:paraId="1ED6C878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๔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อกสารและหลักฐานที่จะต้องนำมายื่นพร้อมใบสมัคร</w:t>
      </w:r>
    </w:p>
    <w:p w14:paraId="30D55BA4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รูปถ่ายหน้าตรงไม่สวมหมวก และไม่ใส่แว่นตาดำ ขนาด  ๑ นิ้ว จำนวน ๑ รูป</w:t>
      </w:r>
    </w:p>
    <w:p w14:paraId="13AC5505" w14:textId="77777777" w:rsidR="00713A10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๒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ใบปริญญาบัตรหรือหนังสือรับรองซึ่งได้รับอนุมัติจากผู้มีอำนาจว่าเป็นผู้สำเร็จการศึกษา</w:t>
      </w:r>
      <w:r w:rsidR="00713A10" w:rsidRPr="00456313">
        <w:rPr>
          <w:rFonts w:asciiTheme="minorBidi" w:hAnsiTheme="minorBidi" w:cstheme="minorBidi"/>
          <w:sz w:val="30"/>
          <w:szCs w:val="30"/>
          <w:cs/>
        </w:rPr>
        <w:t>คร</w:t>
      </w:r>
      <w:r w:rsidRPr="00456313">
        <w:rPr>
          <w:rFonts w:asciiTheme="minorBidi" w:hAnsiTheme="minorBidi" w:cstheme="minorBidi"/>
          <w:sz w:val="30"/>
          <w:szCs w:val="30"/>
          <w:cs/>
        </w:rPr>
        <w:t>บถ้วน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</w:p>
    <w:p w14:paraId="04297753" w14:textId="2A3A8E2A" w:rsidR="006A11CF" w:rsidRPr="00456313" w:rsidRDefault="00713A10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 xml:space="preserve">ตามหลักสูตรแล้ว </w:t>
      </w:r>
      <w:r w:rsidR="006A11CF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45D36F5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๓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ำเนาใบแสดงผลการศึกษา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(Transcript)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5B631B52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ทะเบียนบ้าน และ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สำเนา</w:t>
      </w:r>
      <w:r w:rsidRPr="00456313">
        <w:rPr>
          <w:rFonts w:asciiTheme="minorBidi" w:hAnsiTheme="minorBidi" w:cstheme="minorBidi"/>
          <w:sz w:val="30"/>
          <w:szCs w:val="30"/>
          <w:cs/>
        </w:rPr>
        <w:t>บัตรประจำตัวประชาชน  ๑ ฉบับ</w:t>
      </w:r>
    </w:p>
    <w:p w14:paraId="041BF3E8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หลักฐานอื่นๆ เช่น ใบทหารกองเกิน ใบเปลี่ยนชื่อ</w:t>
      </w:r>
      <w:r w:rsidRPr="00456313">
        <w:rPr>
          <w:rFonts w:asciiTheme="minorBidi" w:hAnsiTheme="minorBidi" w:cstheme="minorBidi"/>
          <w:sz w:val="30"/>
          <w:szCs w:val="30"/>
        </w:rPr>
        <w:t>–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กุล ทะเบียนสมรส </w:t>
      </w:r>
    </w:p>
    <w:p w14:paraId="3F68B9F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๖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ใบรับรองการผ่านงาน </w:t>
      </w:r>
      <w:r w:rsidRPr="00456313">
        <w:rPr>
          <w:rFonts w:asciiTheme="minorBidi" w:hAnsiTheme="minorBidi" w:cstheme="minorBidi"/>
          <w:sz w:val="30"/>
          <w:szCs w:val="30"/>
        </w:rPr>
        <w:t>(</w:t>
      </w:r>
      <w:r w:rsidRPr="00456313">
        <w:rPr>
          <w:rFonts w:asciiTheme="minorBidi" w:hAnsiTheme="minorBidi" w:cstheme="minorBidi"/>
          <w:sz w:val="30"/>
          <w:szCs w:val="30"/>
          <w:cs/>
        </w:rPr>
        <w:t>ถ้ามี</w:t>
      </w:r>
      <w:r w:rsidRPr="00456313">
        <w:rPr>
          <w:rFonts w:asciiTheme="minorBidi" w:hAnsiTheme="minorBidi" w:cstheme="minorBidi"/>
          <w:sz w:val="30"/>
          <w:szCs w:val="30"/>
        </w:rPr>
        <w:t>)</w:t>
      </w:r>
    </w:p>
    <w:p w14:paraId="6E08C08B" w14:textId="21A55344" w:rsidR="00A80A92" w:rsidRPr="00456313" w:rsidRDefault="00A80A92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  <w:t xml:space="preserve">      ๔.๗  ผลการทดสอบภาษาอังกฤษ ๑ ฉบับ</w:t>
      </w:r>
    </w:p>
    <w:p w14:paraId="2FB2F26D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.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การประกาศรายชื่อผู้มีสิทธิเข้ารับการคัดเลือก วัน เวลา และสถานที่ทำการคัดเลือก </w:t>
      </w:r>
    </w:p>
    <w:p w14:paraId="7F0B1430" w14:textId="66E7348C" w:rsidR="006A11CF" w:rsidRPr="00456313" w:rsidRDefault="006A11CF" w:rsidP="03BC1E66">
      <w:pPr>
        <w:pStyle w:val="BodyText2"/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3BC1E66">
        <w:rPr>
          <w:rFonts w:asciiTheme="minorBidi" w:hAnsiTheme="minorBidi" w:cstheme="minorBidi"/>
          <w:sz w:val="30"/>
          <w:szCs w:val="30"/>
          <w:cs/>
        </w:rPr>
        <w:t xml:space="preserve">      </w:t>
      </w:r>
      <w:r w:rsidRPr="03BC1E66">
        <w:rPr>
          <w:rFonts w:asciiTheme="minorBidi" w:hAnsiTheme="minorBidi" w:cstheme="minorBidi"/>
          <w:sz w:val="30"/>
          <w:szCs w:val="30"/>
          <w:cs/>
        </w:rPr>
        <w:t>รายชื่อผู้มีสิทธิเข้ารับการคัดเลือก</w:t>
      </w:r>
      <w:r w:rsidR="007E0860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วัน เวลา และสถานที่ทำการคัดเลือกจะประกาศให้ทราบในวันที่  </w:t>
      </w:r>
      <w:r w:rsidR="009B310B" w:rsidRPr="009B310B">
        <w:rPr>
          <w:rFonts w:asciiTheme="minorBidi" w:hAnsiTheme="minorBidi" w:cstheme="minorBidi" w:hint="cs"/>
          <w:b/>
          <w:bCs/>
          <w:sz w:val="30"/>
          <w:szCs w:val="30"/>
          <w:cs/>
        </w:rPr>
        <w:t>๒๐</w:t>
      </w:r>
      <w:r w:rsidR="00AC2805" w:rsidRPr="009B310B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9B310B" w:rsidRPr="009B310B">
        <w:rPr>
          <w:rFonts w:asciiTheme="minorBidi" w:hAnsiTheme="minorBidi" w:cstheme="minorBidi"/>
          <w:b/>
          <w:bCs/>
          <w:sz w:val="30"/>
          <w:szCs w:val="30"/>
          <w:cs/>
        </w:rPr>
        <w:t>ต</w:t>
      </w:r>
      <w:r w:rsidR="009B310B" w:rsidRPr="009B310B">
        <w:rPr>
          <w:rFonts w:asciiTheme="minorBidi" w:hAnsiTheme="minorBidi" w:cstheme="minorBidi" w:hint="cs"/>
          <w:b/>
          <w:bCs/>
          <w:sz w:val="30"/>
          <w:szCs w:val="30"/>
          <w:cs/>
        </w:rPr>
        <w:t>ุลา</w:t>
      </w:r>
      <w:r w:rsidR="00E9606C" w:rsidRPr="009B310B">
        <w:rPr>
          <w:rFonts w:asciiTheme="minorBidi" w:hAnsiTheme="minorBidi" w:cstheme="minorBidi"/>
          <w:b/>
          <w:bCs/>
          <w:sz w:val="30"/>
          <w:szCs w:val="30"/>
          <w:cs/>
        </w:rPr>
        <w:t>คม</w:t>
      </w:r>
      <w:r w:rsidR="00100CE6" w:rsidRPr="009B310B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6D4F00">
        <w:rPr>
          <w:rFonts w:asciiTheme="minorBidi" w:hAnsiTheme="minorBidi" w:cstheme="minorBidi"/>
          <w:b/>
          <w:bCs/>
          <w:sz w:val="30"/>
          <w:szCs w:val="30"/>
          <w:cs/>
        </w:rPr>
        <w:t>๒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ผ่านทาง </w:t>
      </w:r>
      <w:hyperlink r:id="rId11" w:history="1">
        <w:r w:rsidR="00CC6021" w:rsidRPr="03BC1E66">
          <w:rPr>
            <w:rStyle w:val="Hyperlink"/>
            <w:rFonts w:asciiTheme="minorBidi" w:hAnsiTheme="minorBidi" w:cstheme="minorBidi"/>
            <w:color w:val="auto"/>
            <w:sz w:val="30"/>
            <w:szCs w:val="30"/>
          </w:rPr>
          <w:t>https://muhr.mahidol.ac.th</w:t>
        </w:r>
      </w:hyperlink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</w:rPr>
        <w:t>/E-Recruitment/</w:t>
      </w:r>
      <w:r w:rsidR="004334F9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</w:p>
    <w:p w14:paraId="4AA24177" w14:textId="22B9668B" w:rsidR="006A11CF" w:rsidRPr="00456313" w:rsidRDefault="005E26AF" w:rsidP="03BC1E66">
      <w:pPr>
        <w:pStyle w:val="BodyText2"/>
        <w:rPr>
          <w:rFonts w:asciiTheme="minorBidi" w:hAnsiTheme="minorBidi" w:cstheme="minorBidi"/>
          <w:sz w:val="30"/>
          <w:szCs w:val="30"/>
          <w:u w:val="single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A177EB" w:rsidRPr="03BC1E66">
        <w:rPr>
          <w:rFonts w:asciiTheme="minorBidi" w:hAnsiTheme="minorBidi" w:cstheme="minorBidi"/>
          <w:sz w:val="30"/>
          <w:szCs w:val="30"/>
          <w:cs/>
        </w:rPr>
        <w:t xml:space="preserve">        </w:t>
      </w:r>
      <w:r w:rsidR="00524686" w:rsidRPr="03BC1E66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3BC1E66">
        <w:rPr>
          <w:rFonts w:asciiTheme="minorBidi" w:hAnsiTheme="minorBidi" w:cstheme="minorBidi"/>
          <w:sz w:val="30"/>
          <w:szCs w:val="30"/>
          <w:cs/>
        </w:rPr>
        <w:t xml:space="preserve">ประกาศ ณ วันที่  </w:t>
      </w:r>
      <w:r w:rsidR="00477F12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3B6916" w:rsidRPr="03BC1E66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D4F00" w:rsidRPr="006D4F00">
        <w:rPr>
          <w:rFonts w:asciiTheme="minorBidi" w:hAnsiTheme="minorBidi" w:cstheme="minorBidi" w:hint="cs"/>
          <w:sz w:val="30"/>
          <w:szCs w:val="30"/>
          <w:cs/>
        </w:rPr>
        <w:t>๒๘</w:t>
      </w:r>
      <w:r w:rsidR="00E9606C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00CE6" w:rsidRPr="006D4F00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5928AD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912A4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D4F00" w:rsidRPr="006D4F00">
        <w:rPr>
          <w:rFonts w:asciiTheme="minorBidi" w:hAnsiTheme="minorBidi" w:cstheme="minorBidi"/>
          <w:sz w:val="30"/>
          <w:szCs w:val="30"/>
          <w:cs/>
        </w:rPr>
        <w:t>กันยายน</w:t>
      </w:r>
      <w:r w:rsidR="003B6916" w:rsidRPr="006D4F00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06D4F00">
        <w:rPr>
          <w:rFonts w:asciiTheme="minorBidi" w:hAnsiTheme="minorBidi" w:cstheme="minorBidi"/>
          <w:sz w:val="30"/>
          <w:szCs w:val="30"/>
          <w:cs/>
        </w:rPr>
        <w:t>พ</w:t>
      </w:r>
      <w:r w:rsidR="006A11CF" w:rsidRPr="006D4F00">
        <w:rPr>
          <w:rFonts w:asciiTheme="minorBidi" w:hAnsiTheme="minorBidi" w:cstheme="minorBidi"/>
          <w:sz w:val="30"/>
          <w:szCs w:val="30"/>
        </w:rPr>
        <w:t>.</w:t>
      </w:r>
      <w:r w:rsidR="006A11CF" w:rsidRPr="006D4F00">
        <w:rPr>
          <w:rFonts w:asciiTheme="minorBidi" w:hAnsiTheme="minorBidi" w:cstheme="minorBidi"/>
          <w:sz w:val="30"/>
          <w:szCs w:val="30"/>
          <w:cs/>
        </w:rPr>
        <w:t>ศ</w:t>
      </w:r>
      <w:r w:rsidR="006A11CF" w:rsidRPr="006D4F00">
        <w:rPr>
          <w:rFonts w:asciiTheme="minorBidi" w:hAnsiTheme="minorBidi" w:cstheme="minorBidi"/>
          <w:sz w:val="30"/>
          <w:szCs w:val="30"/>
        </w:rPr>
        <w:t>.</w:t>
      </w:r>
      <w:r w:rsidR="006A11CF" w:rsidRPr="03BC1E66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3BC1E66">
        <w:rPr>
          <w:rFonts w:asciiTheme="minorBidi" w:hAnsiTheme="minorBidi" w:cstheme="minorBidi"/>
          <w:sz w:val="30"/>
          <w:szCs w:val="30"/>
          <w:cs/>
        </w:rPr>
        <w:t>๒๕</w:t>
      </w:r>
      <w:r w:rsidR="00100CE6" w:rsidRPr="03BC1E66">
        <w:rPr>
          <w:rFonts w:asciiTheme="minorBidi" w:hAnsiTheme="minorBidi" w:cstheme="minorBidi"/>
          <w:sz w:val="30"/>
          <w:szCs w:val="30"/>
          <w:cs/>
        </w:rPr>
        <w:t>๖</w:t>
      </w:r>
      <w:r w:rsidR="00E2723D" w:rsidRPr="03BC1E66">
        <w:rPr>
          <w:rFonts w:asciiTheme="minorBidi" w:hAnsiTheme="minorBidi" w:cstheme="minorBidi"/>
          <w:sz w:val="30"/>
          <w:szCs w:val="30"/>
          <w:cs/>
        </w:rPr>
        <w:t>๕</w:t>
      </w:r>
    </w:p>
    <w:p w14:paraId="7A214333" w14:textId="1E2FD605" w:rsidR="002C3A81" w:rsidRPr="00456313" w:rsidRDefault="00597760" w:rsidP="00516C1F">
      <w:pPr>
        <w:pStyle w:val="BodyText2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noProof/>
          <w:sz w:val="30"/>
          <w:szCs w:val="30"/>
        </w:rPr>
        <w:drawing>
          <wp:inline distT="0" distB="0" distL="0" distR="0" wp14:anchorId="061E0051" wp14:editId="06034F3D">
            <wp:extent cx="665950" cy="5143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ลายเซนเชาวนี-ไม่มีนามสกุล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170" cy="547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417F8" w14:textId="77777777" w:rsidR="00456313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                                                 </w:t>
      </w:r>
      <w:r w:rsidR="00F64D62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</w:rPr>
        <w:t xml:space="preserve">    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           </w:t>
      </w:r>
      <w:r w:rsidR="009D2761" w:rsidRPr="00456313">
        <w:rPr>
          <w:rFonts w:asciiTheme="minorBidi" w:hAnsiTheme="minorBidi" w:cstheme="minorBidi"/>
          <w:sz w:val="30"/>
          <w:szCs w:val="30"/>
        </w:rPr>
        <w:t xml:space="preserve">       </w:t>
      </w:r>
      <w:r w:rsidR="00524686" w:rsidRPr="00456313">
        <w:rPr>
          <w:rFonts w:asciiTheme="minorBidi" w:hAnsiTheme="minorBidi" w:cstheme="minorBidi"/>
          <w:sz w:val="30"/>
          <w:szCs w:val="30"/>
        </w:rPr>
        <w:t xml:space="preserve">   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E3468" w:rsidRPr="00456313">
        <w:rPr>
          <w:rFonts w:asciiTheme="minorBidi" w:hAnsiTheme="minorBidi" w:cstheme="minorBidi"/>
          <w:sz w:val="30"/>
          <w:szCs w:val="30"/>
        </w:rPr>
        <w:t>(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รอง</w:t>
      </w:r>
      <w:r w:rsidRPr="00456313">
        <w:rPr>
          <w:rFonts w:asciiTheme="minorBidi" w:hAnsiTheme="minorBidi" w:cstheme="minorBidi"/>
          <w:sz w:val="30"/>
          <w:szCs w:val="30"/>
          <w:cs/>
        </w:rPr>
        <w:t>ศาสตราจารย์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 xml:space="preserve"> ดร.เชาวนี  ชูพีรัชน์)</w:t>
      </w:r>
    </w:p>
    <w:p w14:paraId="6816F95E" w14:textId="7E9CC4BA" w:rsidR="00C31C23" w:rsidRPr="00456313" w:rsidRDefault="00477F12" w:rsidP="00EE7D1C">
      <w:pPr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  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</w:t>
      </w:r>
      <w:r w:rsidR="00C31C23" w:rsidRPr="00456313">
        <w:rPr>
          <w:rFonts w:asciiTheme="minorBidi" w:hAnsiTheme="minorBidi" w:cstheme="minorBidi"/>
          <w:sz w:val="30"/>
          <w:szCs w:val="30"/>
          <w:cs/>
        </w:rPr>
        <w:t>รองผู้อำนวยการฝ่ายบริหาร ปฏิบัติหน้าที่แทน</w:t>
      </w:r>
    </w:p>
    <w:p w14:paraId="54698AFA" w14:textId="239FE321" w:rsidR="00A177EB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                          </w:t>
      </w:r>
      <w:r w:rsidR="006E3468"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   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Pr="00456313">
        <w:rPr>
          <w:rFonts w:asciiTheme="minorBidi" w:hAnsiTheme="minorBidi" w:cstheme="minorBidi"/>
          <w:sz w:val="30"/>
          <w:szCs w:val="30"/>
          <w:cs/>
        </w:rPr>
        <w:t>ผู้อำนวยการสถาบัน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>โ</w:t>
      </w:r>
      <w:r w:rsidRPr="00456313">
        <w:rPr>
          <w:rFonts w:asciiTheme="minorBidi" w:hAnsiTheme="minorBidi" w:cstheme="minorBidi"/>
          <w:sz w:val="30"/>
          <w:szCs w:val="30"/>
          <w:cs/>
        </w:rPr>
        <w:t>ภชนาการ</w:t>
      </w:r>
    </w:p>
    <w:p w14:paraId="45A914C7" w14:textId="77777777" w:rsidR="00CC6021" w:rsidRPr="00456313" w:rsidRDefault="00CC6021" w:rsidP="00EE7D1C">
      <w:pPr>
        <w:rPr>
          <w:rFonts w:asciiTheme="minorBidi" w:hAnsiTheme="minorBidi" w:cstheme="minorBidi"/>
          <w:sz w:val="30"/>
          <w:szCs w:val="30"/>
        </w:rPr>
      </w:pPr>
    </w:p>
    <w:p w14:paraId="73CBB357" w14:textId="451746F4" w:rsidR="00E813D0" w:rsidRPr="00456313" w:rsidRDefault="00E813D0" w:rsidP="00A4268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รายละเอียดแนบท้ายประกาศสถาบ</w:t>
      </w:r>
      <w:r w:rsidR="0032180B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ันโภชนาการ  ลงวันที่ </w:t>
      </w:r>
      <w:r w:rsidR="005928A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477F12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6D4F00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>๒๘</w:t>
      </w:r>
      <w:r w:rsidR="00EE7D1C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E9606C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6D4F00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>กันยายน</w:t>
      </w:r>
      <w:r w:rsidR="00E9606C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2C3A81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477F12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พ.ศ. ๒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E2723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</w:p>
    <w:p w14:paraId="0F1FDD7F" w14:textId="77777777" w:rsidR="00E2723D" w:rsidRPr="00456313" w:rsidRDefault="00E2723D" w:rsidP="00A4268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</w:p>
    <w:p w14:paraId="0A8A052B" w14:textId="2AFC84DD" w:rsidR="00CC6021" w:rsidRPr="00456313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2C3A81" w:rsidRPr="00456313">
        <w:rPr>
          <w:rFonts w:asciiTheme="minorBidi" w:hAnsiTheme="minorBidi" w:cstheme="minorBidi"/>
          <w:sz w:val="30"/>
          <w:szCs w:val="30"/>
        </w:rPr>
        <w:t xml:space="preserve">  </w:t>
      </w:r>
      <w:r w:rsidR="002C3A81" w:rsidRPr="00456313">
        <w:rPr>
          <w:rFonts w:asciiTheme="minorBidi" w:hAnsiTheme="minorBidi" w:cstheme="minorBidi"/>
          <w:b/>
          <w:bCs/>
          <w:sz w:val="30"/>
          <w:szCs w:val="30"/>
        </w:rPr>
        <w:t>: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="007B00AB">
        <w:rPr>
          <w:rFonts w:asciiTheme="minorBidi" w:hAnsiTheme="minorBidi" w:cstheme="minorBidi" w:hint="cs"/>
          <w:sz w:val="30"/>
          <w:szCs w:val="30"/>
          <w:cs/>
        </w:rPr>
        <w:t xml:space="preserve">เจ้าหน้าที่ฝึกอบรม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จำนวน 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อัตรา</w:t>
      </w:r>
    </w:p>
    <w:p w14:paraId="31BC8201" w14:textId="56C7FA41" w:rsidR="004367EF" w:rsidRPr="00456313" w:rsidRDefault="00CC6021" w:rsidP="001C69C3">
      <w:pPr>
        <w:ind w:left="1134" w:hanging="1134"/>
        <w:rPr>
          <w:rFonts w:asciiTheme="minorBidi" w:hAnsiTheme="minorBidi" w:cstheme="minorBidi"/>
          <w:b/>
          <w:bCs/>
          <w:sz w:val="30"/>
          <w:szCs w:val="30"/>
          <w:u w:val="single"/>
          <w:cs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หน่วยงาน</w:t>
      </w:r>
      <w:r w:rsidR="002C3A81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2C3A81" w:rsidRPr="00456313">
        <w:rPr>
          <w:rFonts w:asciiTheme="minorBidi" w:hAnsiTheme="minorBidi" w:cstheme="minorBidi"/>
          <w:b/>
          <w:bCs/>
          <w:sz w:val="30"/>
          <w:szCs w:val="30"/>
        </w:rPr>
        <w:t>: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D54876" w:rsidRPr="00D54876">
        <w:rPr>
          <w:rFonts w:asciiTheme="minorBidi" w:hAnsiTheme="minorBidi"/>
          <w:sz w:val="30"/>
          <w:szCs w:val="30"/>
          <w:cs/>
        </w:rPr>
        <w:t>หน่วยบริการวิเคราะห์และการตลาด</w:t>
      </w:r>
      <w:r w:rsidR="00D54876">
        <w:rPr>
          <w:rFonts w:asciiTheme="minorBidi" w:hAnsiTheme="minorBidi" w:hint="cs"/>
          <w:sz w:val="30"/>
          <w:szCs w:val="30"/>
          <w:cs/>
        </w:rPr>
        <w:t xml:space="preserve"> </w:t>
      </w:r>
      <w:r w:rsidR="001F6B8D">
        <w:rPr>
          <w:rFonts w:asciiTheme="minorBidi" w:hAnsiTheme="minorBidi" w:cstheme="minorBidi" w:hint="cs"/>
          <w:sz w:val="30"/>
          <w:szCs w:val="30"/>
          <w:cs/>
        </w:rPr>
        <w:t>ศูนย์บริการวิชาการ</w:t>
      </w:r>
    </w:p>
    <w:p w14:paraId="789EC3AA" w14:textId="77777777" w:rsidR="007B00AB" w:rsidRDefault="00CC6021" w:rsidP="007B00AB">
      <w:p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ี่เหมาะสมกับตำแหน่ง (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Job Specification)</w:t>
      </w:r>
    </w:p>
    <w:p w14:paraId="13CC5047" w14:textId="775E8B90" w:rsidR="007B00AB" w:rsidRPr="00D2618C" w:rsidRDefault="00CD3D15" w:rsidP="00150BC1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D2618C">
        <w:rPr>
          <w:rFonts w:asciiTheme="minorBidi" w:hAnsiTheme="minorBidi" w:cstheme="minorBidi"/>
          <w:sz w:val="30"/>
          <w:szCs w:val="30"/>
          <w:cs/>
        </w:rPr>
        <w:t>สำเร็จการศึกษาปริญญาโท</w:t>
      </w:r>
      <w:r w:rsidR="00150BC1" w:rsidRPr="00D2618C">
        <w:rPr>
          <w:rFonts w:asciiTheme="minorBidi" w:hAnsiTheme="minorBidi"/>
          <w:sz w:val="30"/>
          <w:szCs w:val="30"/>
          <w:cs/>
        </w:rPr>
        <w:t xml:space="preserve"> วิทยาศาสตร</w:t>
      </w:r>
      <w:r w:rsidR="00D2618C" w:rsidRPr="00D2618C">
        <w:rPr>
          <w:rFonts w:asciiTheme="minorBidi" w:hAnsiTheme="minorBidi" w:hint="cs"/>
          <w:sz w:val="30"/>
          <w:szCs w:val="30"/>
          <w:cs/>
        </w:rPr>
        <w:t>มหา</w:t>
      </w:r>
      <w:r w:rsidR="00150BC1" w:rsidRPr="00D2618C">
        <w:rPr>
          <w:rFonts w:asciiTheme="minorBidi" w:hAnsiTheme="minorBidi"/>
          <w:sz w:val="30"/>
          <w:szCs w:val="30"/>
          <w:cs/>
        </w:rPr>
        <w:t>บัณฑิต ที่เกี่ยวข้องกับวิทยาศาสตร์สุขภาพ</w:t>
      </w:r>
    </w:p>
    <w:p w14:paraId="358CED77" w14:textId="77777777" w:rsidR="007B00AB" w:rsidRPr="006D4F00" w:rsidRDefault="00CD3D15" w:rsidP="007B00AB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 w:cstheme="minorBidi"/>
          <w:sz w:val="30"/>
          <w:szCs w:val="30"/>
          <w:cs/>
        </w:rPr>
        <w:t>เพศหญิง / ชาย (เพศชายต้องผ่านการเกณฑ์ทหารหรือได้รับการยกเว้นมาแล้ว)</w:t>
      </w:r>
    </w:p>
    <w:p w14:paraId="72211A45" w14:textId="67061F9F" w:rsidR="007B00AB" w:rsidRPr="006D4F00" w:rsidRDefault="00D54876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/>
          <w:sz w:val="30"/>
          <w:szCs w:val="30"/>
          <w:cs/>
        </w:rPr>
        <w:t>มีทักษะการในการสื่อสารและการติดต่อประสานงานทั้งภายในและภายนอกองค์กร</w:t>
      </w:r>
      <w:r w:rsidR="56C8532C" w:rsidRPr="006D4F00">
        <w:rPr>
          <w:rFonts w:asciiTheme="minorBidi" w:hAnsiTheme="minorBidi"/>
          <w:sz w:val="30"/>
          <w:szCs w:val="30"/>
          <w:cs/>
        </w:rPr>
        <w:t>ที่ดี สามารถสื่อสารได้อย่างมีประสิทธิภาพต่อผู้รับสารที่มีพื้นฐานความรู้ที่แตกต่างกัน</w:t>
      </w:r>
      <w:r w:rsidR="00CD3D15" w:rsidRPr="006D4F00">
        <w:rPr>
          <w:rFonts w:asciiTheme="minorBidi" w:hAnsiTheme="minorBidi" w:cstheme="minorBidi"/>
          <w:sz w:val="30"/>
          <w:szCs w:val="30"/>
          <w:cs/>
        </w:rPr>
        <w:tab/>
      </w:r>
    </w:p>
    <w:p w14:paraId="02C2679E" w14:textId="0227A098" w:rsidR="00510EF2" w:rsidRPr="007B00AB" w:rsidRDefault="00510EF2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 w:cstheme="minorBidi"/>
          <w:sz w:val="30"/>
          <w:szCs w:val="30"/>
          <w:cs/>
        </w:rPr>
        <w:t>มีทักษะภาษาอังกฤษ</w:t>
      </w:r>
      <w:r w:rsidR="76FFE78B" w:rsidRPr="006D4F00">
        <w:rPr>
          <w:rFonts w:asciiTheme="minorBidi" w:hAnsiTheme="minorBidi" w:cstheme="minorBidi"/>
          <w:sz w:val="30"/>
          <w:szCs w:val="30"/>
          <w:cs/>
        </w:rPr>
        <w:t xml:space="preserve">ในการฟัง พูด อ่านเขียน อยู่ใน เกณฑ์ดี </w:t>
      </w:r>
      <w:r w:rsidRPr="006D4F00">
        <w:rPr>
          <w:rFonts w:asciiTheme="minorBidi" w:hAnsiTheme="minorBidi" w:cstheme="minorBidi"/>
          <w:sz w:val="30"/>
          <w:szCs w:val="30"/>
          <w:cs/>
        </w:rPr>
        <w:t>และมีผลคะแนน</w:t>
      </w:r>
      <w:r w:rsidRPr="03BC1E66">
        <w:rPr>
          <w:rFonts w:asciiTheme="minorBidi" w:hAnsiTheme="minorBidi" w:cstheme="minorBidi"/>
          <w:sz w:val="30"/>
          <w:szCs w:val="30"/>
          <w:cs/>
        </w:rPr>
        <w:t>ทดสอบภาษาอังกฤษ ที่มี</w:t>
      </w:r>
      <w:r w:rsidR="007B00AB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ระยะเวลาไม่เกิน ๒ ปี </w:t>
      </w:r>
      <w:r w:rsidR="00456313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 w:cstheme="minorBidi"/>
          <w:sz w:val="30"/>
          <w:szCs w:val="30"/>
          <w:cs/>
        </w:rPr>
        <w:t>ดังต่อไปนี้</w:t>
      </w:r>
    </w:p>
    <w:p w14:paraId="770DB8C4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IELTS (Academic Module)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คะแนนไม่ต่ำกว่า ๔ หรือ </w:t>
      </w:r>
    </w:p>
    <w:p w14:paraId="64762306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IB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๐ คะแนน หรือ</w:t>
      </w:r>
    </w:p>
    <w:p w14:paraId="232A9CA3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ITP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๓๓ คะแนน หรือ</w:t>
      </w:r>
    </w:p>
    <w:p w14:paraId="34C7CB91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CB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ากว่า ๑๒๐ คะแนน หรือ</w:t>
      </w:r>
    </w:p>
    <w:p w14:paraId="6FD955E9" w14:textId="56D6F91A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IC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๕๐๐ คะแนน หรือ</w:t>
      </w:r>
    </w:p>
    <w:p w14:paraId="7FC1BC7C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MU GRAD Tes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๘ คะแนน หรือ</w:t>
      </w:r>
    </w:p>
    <w:p w14:paraId="41E8283C" w14:textId="77777777" w:rsidR="00D54876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MU - EL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๗๐ คะแนน</w:t>
      </w:r>
    </w:p>
    <w:p w14:paraId="187C0E3D" w14:textId="0E4BEC2E" w:rsidR="00D54876" w:rsidRDefault="00510EF2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3BC1E66">
        <w:rPr>
          <w:rFonts w:asciiTheme="minorBidi" w:hAnsiTheme="minorBidi" w:cstheme="minorBidi"/>
          <w:sz w:val="30"/>
          <w:szCs w:val="30"/>
          <w:cs/>
        </w:rPr>
        <w:t xml:space="preserve">มีความชำนาญในการใช้โปรแกรมสำเร็จรูป </w:t>
      </w:r>
      <w:r w:rsidRPr="03BC1E66">
        <w:rPr>
          <w:rFonts w:asciiTheme="minorBidi" w:hAnsiTheme="minorBidi" w:cstheme="minorBidi"/>
          <w:sz w:val="30"/>
          <w:szCs w:val="30"/>
        </w:rPr>
        <w:t xml:space="preserve">Microsoft Office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(โดยเฉพาะอย่างยิ่ง </w:t>
      </w:r>
      <w:r w:rsidRPr="006D4F00">
        <w:rPr>
          <w:rFonts w:asciiTheme="minorBidi" w:hAnsiTheme="minorBidi" w:cstheme="minorBidi"/>
          <w:sz w:val="30"/>
          <w:szCs w:val="30"/>
        </w:rPr>
        <w:t xml:space="preserve">word </w:t>
      </w:r>
      <w:r w:rsidR="7449B1EE" w:rsidRPr="006D4F00">
        <w:rPr>
          <w:rFonts w:asciiTheme="minorBidi" w:hAnsiTheme="minorBidi" w:cstheme="minorBidi"/>
          <w:sz w:val="30"/>
          <w:szCs w:val="30"/>
        </w:rPr>
        <w:t xml:space="preserve">,PowerPoint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และ </w:t>
      </w:r>
      <w:r w:rsidRPr="03BC1E66">
        <w:rPr>
          <w:rFonts w:asciiTheme="minorBidi" w:hAnsiTheme="minorBidi" w:cstheme="minorBidi"/>
          <w:sz w:val="30"/>
          <w:szCs w:val="30"/>
        </w:rPr>
        <w:t xml:space="preserve">excel) </w:t>
      </w:r>
    </w:p>
    <w:p w14:paraId="25A46081" w14:textId="2909C766" w:rsidR="00D54876" w:rsidRDefault="00510EF2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3BC1E66">
        <w:rPr>
          <w:rFonts w:asciiTheme="minorBidi" w:hAnsiTheme="minorBidi" w:cstheme="minorBidi"/>
          <w:sz w:val="30"/>
          <w:szCs w:val="30"/>
          <w:cs/>
        </w:rPr>
        <w:t>มีความรับผิดชอบสูง มีมนุษยสัมพันธ์ดี มีใจรักการเรียนรู้ และกระตือรือร้นในการทำงาน</w:t>
      </w:r>
      <w:r w:rsidR="00474473" w:rsidRPr="03BC1E66">
        <w:rPr>
          <w:rFonts w:asciiTheme="minorBidi" w:hAnsiTheme="minorBidi" w:cstheme="minorBidi"/>
          <w:sz w:val="30"/>
          <w:szCs w:val="30"/>
          <w:cs/>
        </w:rPr>
        <w:t xml:space="preserve"> และมีใจรักในการบริการ</w:t>
      </w:r>
      <w:r w:rsidR="26A59C7A" w:rsidRPr="03BC1E66">
        <w:rPr>
          <w:rFonts w:asciiTheme="minorBidi" w:hAnsiTheme="minorBidi" w:cstheme="minorBidi"/>
          <w:sz w:val="30"/>
          <w:szCs w:val="30"/>
          <w:cs/>
        </w:rPr>
        <w:t>และช่วยเหลือผู้รับการบริการ</w:t>
      </w:r>
    </w:p>
    <w:p w14:paraId="030E34CB" w14:textId="773355D7" w:rsidR="00E9606C" w:rsidRPr="00D56AA9" w:rsidRDefault="00D54876" w:rsidP="00827F4F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3BC1E66">
        <w:rPr>
          <w:rFonts w:asciiTheme="minorBidi" w:hAnsiTheme="minorBidi"/>
          <w:sz w:val="30"/>
          <w:szCs w:val="30"/>
          <w:cs/>
        </w:rPr>
        <w:t>มีปฏิภาณไหวพริบ สามารถแก้ไขปัญหาเฉพาะหน้าได้ดี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/>
          <w:sz w:val="30"/>
          <w:szCs w:val="30"/>
          <w:cs/>
        </w:rPr>
        <w:t>มีความอดทน สามารถทำงานภายใต้แรงกดดันได้ดี</w:t>
      </w:r>
    </w:p>
    <w:p w14:paraId="591B223E" w14:textId="617855D4" w:rsidR="539C2487" w:rsidRPr="006D4F00" w:rsidRDefault="539C2487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/>
          <w:sz w:val="30"/>
          <w:szCs w:val="30"/>
          <w:cs/>
        </w:rPr>
        <w:t>หากเคยทำงานที่ใกล้เคียงหรือมีประสบการณ์ เช่น การจัดงานประชุมระหว่างประเทศจะได้ร</w:t>
      </w:r>
      <w:r w:rsidR="0A86AD85" w:rsidRPr="006D4F00">
        <w:rPr>
          <w:rFonts w:asciiTheme="minorBidi" w:hAnsiTheme="minorBidi"/>
          <w:sz w:val="30"/>
          <w:szCs w:val="30"/>
          <w:cs/>
        </w:rPr>
        <w:t>ั</w:t>
      </w:r>
      <w:r w:rsidRPr="006D4F00">
        <w:rPr>
          <w:rFonts w:asciiTheme="minorBidi" w:hAnsiTheme="minorBidi"/>
          <w:sz w:val="30"/>
          <w:szCs w:val="30"/>
          <w:cs/>
        </w:rPr>
        <w:t>บการพิจารณาเป็นพิเศษ</w:t>
      </w:r>
    </w:p>
    <w:p w14:paraId="656DCB73" w14:textId="77777777" w:rsidR="00D56AA9" w:rsidRPr="00827F4F" w:rsidRDefault="00D56AA9" w:rsidP="00D56AA9">
      <w:pPr>
        <w:pStyle w:val="ListParagraph"/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</w:p>
    <w:p w14:paraId="306C4C0C" w14:textId="5B2836DA" w:rsidR="00510EF2" w:rsidRPr="00E91902" w:rsidRDefault="00510EF2" w:rsidP="004E16E5">
      <w:pPr>
        <w:pStyle w:val="BodyText"/>
        <w:tabs>
          <w:tab w:val="left" w:pos="284"/>
        </w:tabs>
        <w:jc w:val="thaiDistribute"/>
        <w:rPr>
          <w:rFonts w:asciiTheme="minorBidi" w:hAnsiTheme="minorBidi" w:cstheme="minorBidi"/>
          <w:b/>
          <w:bCs/>
          <w:sz w:val="30"/>
          <w:szCs w:val="30"/>
        </w:rPr>
      </w:pPr>
      <w:r w:rsidRPr="00E91902">
        <w:rPr>
          <w:rFonts w:asciiTheme="minorBidi" w:hAnsiTheme="minorBidi" w:cstheme="minorBidi"/>
          <w:b/>
          <w:bCs/>
          <w:sz w:val="30"/>
          <w:szCs w:val="30"/>
          <w:cs/>
        </w:rPr>
        <w:t>ลักษณะงานที่มอบหมายให้ปฏิบัติ  (</w:t>
      </w:r>
      <w:r w:rsidRPr="00E91902">
        <w:rPr>
          <w:rFonts w:asciiTheme="minorBidi" w:hAnsiTheme="minorBidi" w:cstheme="minorBidi"/>
          <w:b/>
          <w:bCs/>
          <w:sz w:val="30"/>
          <w:szCs w:val="30"/>
        </w:rPr>
        <w:t>Job Description)</w:t>
      </w:r>
    </w:p>
    <w:p w14:paraId="524C5501" w14:textId="11E665C9" w:rsidR="00474473" w:rsidRPr="006D4F00" w:rsidRDefault="00474473" w:rsidP="00827F4F">
      <w:pPr>
        <w:pStyle w:val="ListParagraph"/>
        <w:numPr>
          <w:ilvl w:val="0"/>
          <w:numId w:val="26"/>
        </w:numPr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/>
          <w:sz w:val="30"/>
          <w:szCs w:val="30"/>
          <w:cs/>
        </w:rPr>
        <w:t>วางแผนและดำเนินงานธุรการ ทั้งก่อน ระหว่าง และหลังการ</w:t>
      </w:r>
      <w:r w:rsidR="00315362">
        <w:rPr>
          <w:rFonts w:asciiTheme="minorBidi" w:hAnsiTheme="minorBidi" w:hint="cs"/>
          <w:sz w:val="30"/>
          <w:szCs w:val="30"/>
          <w:cs/>
        </w:rPr>
        <w:t>จัดการ</w:t>
      </w:r>
      <w:r w:rsidRPr="006D4F00">
        <w:rPr>
          <w:rFonts w:asciiTheme="minorBidi" w:hAnsiTheme="minorBidi"/>
          <w:sz w:val="30"/>
          <w:szCs w:val="30"/>
          <w:cs/>
        </w:rPr>
        <w:t>อบรม</w:t>
      </w:r>
      <w:r w:rsidR="00315362" w:rsidRPr="00E50119">
        <w:rPr>
          <w:rFonts w:asciiTheme="minorBidi" w:hAnsiTheme="minorBidi" w:hint="cs"/>
          <w:sz w:val="30"/>
          <w:szCs w:val="30"/>
          <w:cs/>
        </w:rPr>
        <w:t>ทางวิทยาศาสตร์</w:t>
      </w:r>
      <w:r w:rsidR="004703C9" w:rsidRPr="00E50119">
        <w:rPr>
          <w:rFonts w:asciiTheme="minorBidi" w:hAnsiTheme="minorBidi" w:hint="cs"/>
          <w:sz w:val="30"/>
          <w:szCs w:val="30"/>
          <w:cs/>
        </w:rPr>
        <w:t>สุขภาพ</w:t>
      </w:r>
      <w:r w:rsidR="00315362">
        <w:rPr>
          <w:rFonts w:asciiTheme="minorBidi" w:hAnsiTheme="minorBidi" w:hint="cs"/>
          <w:sz w:val="30"/>
          <w:szCs w:val="30"/>
          <w:cs/>
        </w:rPr>
        <w:t xml:space="preserve"> หรืออื่นๆ </w:t>
      </w:r>
      <w:r w:rsidRPr="006D4F00">
        <w:rPr>
          <w:rFonts w:asciiTheme="minorBidi" w:hAnsiTheme="minorBidi"/>
          <w:sz w:val="30"/>
          <w:szCs w:val="30"/>
          <w:cs/>
        </w:rPr>
        <w:t>ได้อย่างมีประสิทธิภาพ</w:t>
      </w:r>
    </w:p>
    <w:p w14:paraId="22DC6598" w14:textId="27A90419" w:rsidR="00474473" w:rsidRPr="006D4F00" w:rsidRDefault="00474473" w:rsidP="03BC1E66">
      <w:pPr>
        <w:pStyle w:val="ListParagraph"/>
        <w:numPr>
          <w:ilvl w:val="0"/>
          <w:numId w:val="26"/>
        </w:numPr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/>
          <w:sz w:val="30"/>
          <w:szCs w:val="30"/>
          <w:cs/>
        </w:rPr>
        <w:t>ติดต่อประสานวิทยากรทั้งภายในและภายนอก</w:t>
      </w:r>
      <w:r w:rsidR="00E91902" w:rsidRPr="006D4F00">
        <w:rPr>
          <w:rFonts w:asciiTheme="minorBidi" w:hAnsiTheme="minorBidi"/>
          <w:sz w:val="30"/>
          <w:szCs w:val="30"/>
          <w:cs/>
        </w:rPr>
        <w:t xml:space="preserve"> </w:t>
      </w:r>
      <w:r w:rsidRPr="006D4F00">
        <w:rPr>
          <w:rFonts w:asciiTheme="minorBidi" w:hAnsiTheme="minorBidi"/>
          <w:sz w:val="30"/>
          <w:szCs w:val="30"/>
          <w:cs/>
        </w:rPr>
        <w:t xml:space="preserve">และช่วยอำนวยความสะดวกให้แก่วิทยากร </w:t>
      </w:r>
      <w:r w:rsidR="04430D5C" w:rsidRPr="006D4F00">
        <w:rPr>
          <w:rFonts w:asciiTheme="minorBidi" w:hAnsiTheme="minorBidi"/>
          <w:sz w:val="30"/>
          <w:szCs w:val="30"/>
          <w:cs/>
        </w:rPr>
        <w:t>และผู้เข้าร่วมอบรม</w:t>
      </w:r>
    </w:p>
    <w:p w14:paraId="0A660EC9" w14:textId="0BC0E541" w:rsidR="6027B726" w:rsidRPr="006D4F00" w:rsidRDefault="00474473" w:rsidP="00067938">
      <w:pPr>
        <w:pStyle w:val="ListParagraph"/>
        <w:numPr>
          <w:ilvl w:val="0"/>
          <w:numId w:val="26"/>
        </w:numPr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 w:cstheme="minorBidi"/>
          <w:sz w:val="30"/>
          <w:szCs w:val="30"/>
          <w:cs/>
        </w:rPr>
        <w:t>ประสานงานกับแหล่งทุน ผู้เข้าร่วม</w:t>
      </w:r>
      <w:r w:rsidR="00E91902" w:rsidRPr="006D4F00">
        <w:rPr>
          <w:rFonts w:asciiTheme="minorBidi" w:hAnsiTheme="minorBidi" w:cstheme="minorBidi"/>
          <w:sz w:val="30"/>
          <w:szCs w:val="30"/>
          <w:cs/>
        </w:rPr>
        <w:t>การฝึกอบรม</w:t>
      </w:r>
      <w:r w:rsidRPr="006D4F00">
        <w:rPr>
          <w:rFonts w:asciiTheme="minorBidi" w:hAnsiTheme="minorBidi" w:cstheme="minorBidi"/>
          <w:sz w:val="30"/>
          <w:szCs w:val="30"/>
          <w:cs/>
        </w:rPr>
        <w:t xml:space="preserve"> รวมถึงอำนวยความสะดวกให้</w:t>
      </w:r>
      <w:r w:rsidR="00E91902" w:rsidRPr="006D4F00">
        <w:rPr>
          <w:rFonts w:asciiTheme="minorBidi" w:hAnsiTheme="minorBidi" w:cstheme="minorBidi"/>
          <w:sz w:val="30"/>
          <w:szCs w:val="30"/>
          <w:cs/>
        </w:rPr>
        <w:t>กับผู้เข้าร่วมการฝึกอบรม</w:t>
      </w:r>
      <w:r w:rsidR="6027B726" w:rsidRPr="006D4F00">
        <w:rPr>
          <w:rFonts w:asciiTheme="minorBidi" w:hAnsiTheme="minorBidi" w:cstheme="minorBidi"/>
          <w:sz w:val="30"/>
          <w:szCs w:val="30"/>
          <w:cs/>
        </w:rPr>
        <w:t xml:space="preserve"> และติดต่อประสานงานกับองค์กรของรัฐทั้ง</w:t>
      </w:r>
      <w:r w:rsidR="6027B726" w:rsidRPr="006D4F00">
        <w:rPr>
          <w:rFonts w:asciiTheme="minorBidi" w:hAnsiTheme="minorBidi"/>
          <w:sz w:val="30"/>
          <w:szCs w:val="30"/>
          <w:cs/>
        </w:rPr>
        <w:t>ในและต่างประเทศ</w:t>
      </w:r>
    </w:p>
    <w:p w14:paraId="1BF7F816" w14:textId="4C6AFC85" w:rsidR="00E91902" w:rsidRPr="00D56AA9" w:rsidRDefault="00E91902" w:rsidP="00D56AA9">
      <w:pPr>
        <w:pStyle w:val="ListParagraph"/>
        <w:numPr>
          <w:ilvl w:val="0"/>
          <w:numId w:val="26"/>
        </w:numPr>
        <w:rPr>
          <w:rFonts w:asciiTheme="minorBidi" w:hAnsiTheme="minorBidi" w:cstheme="minorBidi"/>
          <w:sz w:val="30"/>
          <w:szCs w:val="30"/>
        </w:rPr>
      </w:pPr>
      <w:r w:rsidRPr="03BC1E66">
        <w:rPr>
          <w:rFonts w:asciiTheme="minorBidi" w:hAnsiTheme="minorBidi"/>
          <w:sz w:val="30"/>
          <w:szCs w:val="30"/>
          <w:cs/>
        </w:rPr>
        <w:t>การประเมินและติดตามผลการฝึกอบรมและการจัดทำรายงานสรุปผล</w:t>
      </w:r>
    </w:p>
    <w:p w14:paraId="13E58547" w14:textId="77777777" w:rsidR="00E91902" w:rsidRPr="00474473" w:rsidRDefault="00E91902" w:rsidP="00E91902">
      <w:pPr>
        <w:pStyle w:val="ListParagraph"/>
        <w:rPr>
          <w:rFonts w:asciiTheme="minorBidi" w:hAnsiTheme="minorBidi" w:cstheme="minorBidi"/>
          <w:sz w:val="30"/>
          <w:szCs w:val="30"/>
        </w:rPr>
      </w:pPr>
    </w:p>
    <w:p w14:paraId="60E12F9D" w14:textId="60C1CCE7" w:rsidR="00CC6021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อัตราเงินเดือน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CD3D15" w:rsidRPr="00456313">
        <w:rPr>
          <w:rFonts w:asciiTheme="minorBidi" w:hAnsiTheme="minorBidi" w:cstheme="minorBidi"/>
          <w:sz w:val="30"/>
          <w:szCs w:val="30"/>
        </w:rPr>
        <w:t xml:space="preserve">:  </w:t>
      </w:r>
      <w:r w:rsidR="00037C08" w:rsidRPr="00456313">
        <w:rPr>
          <w:rFonts w:asciiTheme="minorBidi" w:hAnsiTheme="minorBidi" w:cstheme="minorBidi"/>
          <w:sz w:val="30"/>
          <w:szCs w:val="30"/>
          <w:cs/>
        </w:rPr>
        <w:t>ตามคุณวุฒิ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ปริญญาโท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๒๓</w:t>
      </w:r>
      <w:r w:rsidRPr="00456313">
        <w:rPr>
          <w:rFonts w:asciiTheme="minorBidi" w:hAnsiTheme="minorBidi" w:cstheme="minorBidi"/>
          <w:sz w:val="30"/>
          <w:szCs w:val="30"/>
        </w:rPr>
        <w:t>,</w:t>
      </w:r>
      <w:r w:rsidRPr="00456313">
        <w:rPr>
          <w:rFonts w:asciiTheme="minorBidi" w:hAnsiTheme="minorBidi" w:cstheme="minorBidi"/>
          <w:sz w:val="30"/>
          <w:szCs w:val="30"/>
          <w:cs/>
        </w:rPr>
        <w:t>๔๔๐ บาท</w:t>
      </w:r>
    </w:p>
    <w:p w14:paraId="7FD8EB5D" w14:textId="77777777" w:rsidR="00E50119" w:rsidRPr="00456313" w:rsidRDefault="00E50119" w:rsidP="00CC6021">
      <w:pPr>
        <w:rPr>
          <w:rFonts w:asciiTheme="minorBidi" w:hAnsiTheme="minorBidi" w:cstheme="minorBidi" w:hint="cs"/>
          <w:sz w:val="30"/>
          <w:szCs w:val="30"/>
        </w:rPr>
      </w:pPr>
    </w:p>
    <w:p w14:paraId="39EC7CCB" w14:textId="45856892" w:rsidR="00CC6021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ิธีการคัดเลือก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CD3D15" w:rsidRPr="00456313">
        <w:rPr>
          <w:rFonts w:asciiTheme="minorBidi" w:hAnsiTheme="minorBidi" w:cstheme="minorBidi"/>
          <w:sz w:val="30"/>
          <w:szCs w:val="30"/>
        </w:rPr>
        <w:t xml:space="preserve">:  </w:t>
      </w:r>
      <w:r w:rsidRPr="00456313">
        <w:rPr>
          <w:rFonts w:asciiTheme="minorBidi" w:hAnsiTheme="minorBidi" w:cstheme="minorBidi"/>
          <w:sz w:val="30"/>
          <w:szCs w:val="30"/>
          <w:cs/>
        </w:rPr>
        <w:t>สอบสัมภาษณ์</w:t>
      </w:r>
      <w:r w:rsidR="002A558E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2A558E" w:rsidRPr="00456313">
        <w:rPr>
          <w:rFonts w:asciiTheme="minorBidi" w:hAnsiTheme="minorBidi" w:cstheme="minorBidi"/>
          <w:sz w:val="30"/>
          <w:szCs w:val="30"/>
          <w:cs/>
        </w:rPr>
        <w:t>ภาษาไทย</w:t>
      </w:r>
      <w:r w:rsidR="00E50119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2A558E" w:rsidRPr="00456313">
        <w:rPr>
          <w:rFonts w:asciiTheme="minorBidi" w:hAnsiTheme="minorBidi" w:cstheme="minorBidi"/>
          <w:sz w:val="30"/>
          <w:szCs w:val="30"/>
          <w:cs/>
        </w:rPr>
        <w:t>และ</w:t>
      </w:r>
      <w:r w:rsidR="00E50119">
        <w:rPr>
          <w:rFonts w:asciiTheme="minorBidi" w:hAnsiTheme="minorBidi" w:cstheme="minorBidi" w:hint="cs"/>
          <w:sz w:val="30"/>
          <w:szCs w:val="30"/>
          <w:cs/>
        </w:rPr>
        <w:t xml:space="preserve"> ภาษา</w:t>
      </w:r>
      <w:bookmarkStart w:id="0" w:name="_GoBack"/>
      <w:bookmarkEnd w:id="0"/>
      <w:r w:rsidR="002A558E" w:rsidRPr="00456313">
        <w:rPr>
          <w:rFonts w:asciiTheme="minorBidi" w:hAnsiTheme="minorBidi" w:cstheme="minorBidi"/>
          <w:sz w:val="30"/>
          <w:szCs w:val="30"/>
          <w:cs/>
        </w:rPr>
        <w:t xml:space="preserve">อังกฤษ </w:t>
      </w:r>
    </w:p>
    <w:p w14:paraId="05DEA286" w14:textId="77777777" w:rsidR="00E9606C" w:rsidRPr="00456313" w:rsidRDefault="00E9606C" w:rsidP="00CC6021">
      <w:pPr>
        <w:rPr>
          <w:rFonts w:asciiTheme="minorBidi" w:hAnsiTheme="minorBidi" w:cstheme="minorBidi"/>
          <w:sz w:val="30"/>
          <w:szCs w:val="30"/>
          <w:cs/>
        </w:rPr>
      </w:pPr>
    </w:p>
    <w:p w14:paraId="4314EF27" w14:textId="384D4FA8" w:rsidR="002C3A81" w:rsidRPr="00456313" w:rsidRDefault="00037C08" w:rsidP="002C3A81">
      <w:pPr>
        <w:jc w:val="center"/>
        <w:rPr>
          <w:rFonts w:asciiTheme="minorBidi" w:hAnsiTheme="minorBidi" w:cstheme="minorBidi"/>
          <w:sz w:val="32"/>
          <w:szCs w:val="32"/>
        </w:rPr>
      </w:pPr>
      <w:r w:rsidRPr="00456313">
        <w:rPr>
          <w:rFonts w:asciiTheme="minorBidi" w:hAnsiTheme="minorBidi" w:cstheme="minorBidi"/>
          <w:sz w:val="32"/>
          <w:szCs w:val="32"/>
          <w:cs/>
        </w:rPr>
        <w:t>----------------------------------</w:t>
      </w:r>
      <w:r w:rsidR="00CD3D15" w:rsidRPr="00456313">
        <w:rPr>
          <w:rFonts w:asciiTheme="minorBidi" w:hAnsiTheme="minorBidi" w:cstheme="minorBidi"/>
          <w:sz w:val="32"/>
          <w:szCs w:val="32"/>
          <w:cs/>
        </w:rPr>
        <w:t xml:space="preserve"> </w:t>
      </w:r>
    </w:p>
    <w:sectPr w:rsidR="002C3A81" w:rsidRPr="00456313" w:rsidSect="00502E12">
      <w:headerReference w:type="even" r:id="rId13"/>
      <w:pgSz w:w="11906" w:h="16838"/>
      <w:pgMar w:top="510" w:right="907" w:bottom="244" w:left="99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B27A11" w14:textId="77777777" w:rsidR="00437A86" w:rsidRDefault="00437A86">
      <w:r>
        <w:separator/>
      </w:r>
    </w:p>
  </w:endnote>
  <w:endnote w:type="continuationSeparator" w:id="0">
    <w:p w14:paraId="2962B826" w14:textId="77777777" w:rsidR="00437A86" w:rsidRDefault="00437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E715D0" w14:textId="77777777" w:rsidR="00437A86" w:rsidRDefault="00437A86">
      <w:r>
        <w:separator/>
      </w:r>
    </w:p>
  </w:footnote>
  <w:footnote w:type="continuationSeparator" w:id="0">
    <w:p w14:paraId="2B5E5F63" w14:textId="77777777" w:rsidR="00437A86" w:rsidRDefault="00437A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D407D" w14:textId="77777777" w:rsidR="00397F79" w:rsidRDefault="00397F7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6FDDDD" w14:textId="77777777" w:rsidR="00397F79" w:rsidRDefault="00397F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87124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337"/>
    <w:multiLevelType w:val="hybridMultilevel"/>
    <w:tmpl w:val="5D2A8350"/>
    <w:lvl w:ilvl="0" w:tplc="3296F512">
      <w:start w:val="1"/>
      <w:numFmt w:val="thaiNumbers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A8D68C1"/>
    <w:multiLevelType w:val="hybridMultilevel"/>
    <w:tmpl w:val="FE58010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1E1233"/>
    <w:multiLevelType w:val="hybridMultilevel"/>
    <w:tmpl w:val="8824788A"/>
    <w:lvl w:ilvl="0" w:tplc="58C604E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6F290B"/>
    <w:multiLevelType w:val="hybridMultilevel"/>
    <w:tmpl w:val="EBB2BF14"/>
    <w:lvl w:ilvl="0" w:tplc="87B6BD9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2446431"/>
    <w:multiLevelType w:val="hybridMultilevel"/>
    <w:tmpl w:val="FA786E2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3CC28D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7" w15:restartNumberingAfterBreak="0">
    <w:nsid w:val="1E57272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5AF6FA5"/>
    <w:multiLevelType w:val="multilevel"/>
    <w:tmpl w:val="A04C0F1E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D921DB"/>
    <w:multiLevelType w:val="hybridMultilevel"/>
    <w:tmpl w:val="2FC4B820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403AF"/>
    <w:multiLevelType w:val="hybridMultilevel"/>
    <w:tmpl w:val="FEC6B0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1" w15:restartNumberingAfterBreak="0">
    <w:nsid w:val="355663FC"/>
    <w:multiLevelType w:val="multilevel"/>
    <w:tmpl w:val="93F48848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3A5F6E"/>
    <w:multiLevelType w:val="hybridMultilevel"/>
    <w:tmpl w:val="AC56D8D4"/>
    <w:lvl w:ilvl="0" w:tplc="9F8E7ED8">
      <w:start w:val="9"/>
      <w:numFmt w:val="bullet"/>
      <w:lvlText w:val="-"/>
      <w:lvlJc w:val="left"/>
      <w:pPr>
        <w:tabs>
          <w:tab w:val="num" w:pos="2010"/>
        </w:tabs>
        <w:ind w:left="201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30"/>
        </w:tabs>
        <w:ind w:left="2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50"/>
        </w:tabs>
        <w:ind w:left="3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70"/>
        </w:tabs>
        <w:ind w:left="4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90"/>
        </w:tabs>
        <w:ind w:left="4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10"/>
        </w:tabs>
        <w:ind w:left="5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30"/>
        </w:tabs>
        <w:ind w:left="6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50"/>
        </w:tabs>
        <w:ind w:left="7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70"/>
        </w:tabs>
        <w:ind w:left="7770" w:hanging="360"/>
      </w:pPr>
      <w:rPr>
        <w:rFonts w:ascii="Wingdings" w:hAnsi="Wingdings" w:hint="default"/>
      </w:rPr>
    </w:lvl>
  </w:abstractNum>
  <w:abstractNum w:abstractNumId="13" w15:restartNumberingAfterBreak="0">
    <w:nsid w:val="3B557300"/>
    <w:multiLevelType w:val="hybridMultilevel"/>
    <w:tmpl w:val="CA98DB58"/>
    <w:lvl w:ilvl="0" w:tplc="75F4AEF0">
      <w:start w:val="1"/>
      <w:numFmt w:val="tha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EA07EE"/>
    <w:multiLevelType w:val="hybridMultilevel"/>
    <w:tmpl w:val="11509548"/>
    <w:lvl w:ilvl="0" w:tplc="5B10E650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83673"/>
    <w:multiLevelType w:val="hybridMultilevel"/>
    <w:tmpl w:val="DC240EB4"/>
    <w:lvl w:ilvl="0" w:tplc="5FA6F00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A5E39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7" w15:restartNumberingAfterBreak="0">
    <w:nsid w:val="51B95C68"/>
    <w:multiLevelType w:val="hybridMultilevel"/>
    <w:tmpl w:val="A6A22EDA"/>
    <w:lvl w:ilvl="0" w:tplc="3C201688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3CA43BD"/>
    <w:multiLevelType w:val="hybridMultilevel"/>
    <w:tmpl w:val="BA96AB7C"/>
    <w:lvl w:ilvl="0" w:tplc="3EDAB4E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71912"/>
    <w:multiLevelType w:val="hybridMultilevel"/>
    <w:tmpl w:val="2BBC12B8"/>
    <w:lvl w:ilvl="0" w:tplc="4050CDB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E81F16"/>
    <w:multiLevelType w:val="hybridMultilevel"/>
    <w:tmpl w:val="94C6D6C0"/>
    <w:lvl w:ilvl="0" w:tplc="1608A9C6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6AE6B45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7C2890"/>
    <w:multiLevelType w:val="hybridMultilevel"/>
    <w:tmpl w:val="6E1A4AA6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594BB2"/>
    <w:multiLevelType w:val="hybridMultilevel"/>
    <w:tmpl w:val="4F1C62EE"/>
    <w:lvl w:ilvl="0" w:tplc="FFFFFFFF">
      <w:start w:val="1"/>
      <w:numFmt w:val="thaiNumbers"/>
      <w:lvlText w:val="%1."/>
      <w:lvlJc w:val="left"/>
      <w:pPr>
        <w:tabs>
          <w:tab w:val="num" w:pos="1215"/>
        </w:tabs>
        <w:ind w:left="1215" w:hanging="360"/>
      </w:pPr>
      <w:rPr>
        <w:rFonts w:hint="default"/>
        <w:cs w:val="0"/>
        <w:lang w:bidi="th-TH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35"/>
        </w:tabs>
        <w:ind w:left="1935" w:hanging="360"/>
      </w:pPr>
      <w:rPr>
        <w:cs w:val="0"/>
        <w:lang w:bidi="th-TH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655"/>
        </w:tabs>
        <w:ind w:left="2655" w:hanging="180"/>
      </w:pPr>
      <w:rPr>
        <w:cs w:val="0"/>
        <w:lang w:bidi="th-TH"/>
      </w:rPr>
    </w:lvl>
    <w:lvl w:ilvl="3" w:tplc="FFFFFFFF" w:tentative="1">
      <w:start w:val="1"/>
      <w:numFmt w:val="decimal"/>
      <w:lvlText w:val="%4."/>
      <w:lvlJc w:val="left"/>
      <w:pPr>
        <w:tabs>
          <w:tab w:val="num" w:pos="3375"/>
        </w:tabs>
        <w:ind w:left="3375" w:hanging="360"/>
      </w:pPr>
      <w:rPr>
        <w:cs w:val="0"/>
        <w:lang w:bidi="th-TH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  <w:rPr>
        <w:cs w:val="0"/>
        <w:lang w:bidi="th-TH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  <w:rPr>
        <w:cs w:val="0"/>
        <w:lang w:bidi="th-TH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  <w:rPr>
        <w:cs w:val="0"/>
        <w:lang w:bidi="th-TH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  <w:rPr>
        <w:cs w:val="0"/>
        <w:lang w:bidi="th-TH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  <w:rPr>
        <w:cs w:val="0"/>
        <w:lang w:bidi="th-TH"/>
      </w:rPr>
    </w:lvl>
  </w:abstractNum>
  <w:abstractNum w:abstractNumId="24" w15:restartNumberingAfterBreak="0">
    <w:nsid w:val="7278334A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5" w15:restartNumberingAfterBreak="0">
    <w:nsid w:val="7FC50460"/>
    <w:multiLevelType w:val="hybridMultilevel"/>
    <w:tmpl w:val="51DE035E"/>
    <w:lvl w:ilvl="0" w:tplc="BB58B076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7"/>
  </w:num>
  <w:num w:numId="2">
    <w:abstractNumId w:val="24"/>
  </w:num>
  <w:num w:numId="3">
    <w:abstractNumId w:val="16"/>
  </w:num>
  <w:num w:numId="4">
    <w:abstractNumId w:val="6"/>
  </w:num>
  <w:num w:numId="5">
    <w:abstractNumId w:val="23"/>
  </w:num>
  <w:num w:numId="6">
    <w:abstractNumId w:val="4"/>
  </w:num>
  <w:num w:numId="7">
    <w:abstractNumId w:val="3"/>
  </w:num>
  <w:num w:numId="8">
    <w:abstractNumId w:val="12"/>
  </w:num>
  <w:num w:numId="9">
    <w:abstractNumId w:val="14"/>
  </w:num>
  <w:num w:numId="10">
    <w:abstractNumId w:val="8"/>
  </w:num>
  <w:num w:numId="11">
    <w:abstractNumId w:val="11"/>
  </w:num>
  <w:num w:numId="12">
    <w:abstractNumId w:val="21"/>
  </w:num>
  <w:num w:numId="13">
    <w:abstractNumId w:val="0"/>
  </w:num>
  <w:num w:numId="14">
    <w:abstractNumId w:val="18"/>
  </w:num>
  <w:num w:numId="15">
    <w:abstractNumId w:val="15"/>
  </w:num>
  <w:num w:numId="16">
    <w:abstractNumId w:val="13"/>
  </w:num>
  <w:num w:numId="17">
    <w:abstractNumId w:val="19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10"/>
  </w:num>
  <w:num w:numId="21">
    <w:abstractNumId w:val="2"/>
  </w:num>
  <w:num w:numId="22">
    <w:abstractNumId w:val="5"/>
  </w:num>
  <w:num w:numId="23">
    <w:abstractNumId w:val="22"/>
  </w:num>
  <w:num w:numId="24">
    <w:abstractNumId w:val="20"/>
  </w:num>
  <w:num w:numId="25">
    <w:abstractNumId w:val="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zA1MbY0MbE0NTNT0lEKTi0uzszPAykwrAUA26aAbCwAAAA="/>
  </w:docVars>
  <w:rsids>
    <w:rsidRoot w:val="00CD7225"/>
    <w:rsid w:val="00002FFF"/>
    <w:rsid w:val="00003FB3"/>
    <w:rsid w:val="00017469"/>
    <w:rsid w:val="00032F2D"/>
    <w:rsid w:val="00037C08"/>
    <w:rsid w:val="00042E01"/>
    <w:rsid w:val="00084C3E"/>
    <w:rsid w:val="000859D1"/>
    <w:rsid w:val="00085C7B"/>
    <w:rsid w:val="00086A99"/>
    <w:rsid w:val="000872BE"/>
    <w:rsid w:val="00090BC2"/>
    <w:rsid w:val="00093B4B"/>
    <w:rsid w:val="0009437B"/>
    <w:rsid w:val="000B5FE0"/>
    <w:rsid w:val="000D0EA0"/>
    <w:rsid w:val="000D1761"/>
    <w:rsid w:val="000E5A3A"/>
    <w:rsid w:val="000F197D"/>
    <w:rsid w:val="00100CE6"/>
    <w:rsid w:val="00112A2A"/>
    <w:rsid w:val="00122326"/>
    <w:rsid w:val="00130CC1"/>
    <w:rsid w:val="001338FD"/>
    <w:rsid w:val="00135633"/>
    <w:rsid w:val="00150BC1"/>
    <w:rsid w:val="001912A4"/>
    <w:rsid w:val="00194536"/>
    <w:rsid w:val="00197D49"/>
    <w:rsid w:val="001A1842"/>
    <w:rsid w:val="001B4929"/>
    <w:rsid w:val="001C69C3"/>
    <w:rsid w:val="001D5851"/>
    <w:rsid w:val="001E548B"/>
    <w:rsid w:val="001E7BE0"/>
    <w:rsid w:val="001F4821"/>
    <w:rsid w:val="001F6B8D"/>
    <w:rsid w:val="002217D9"/>
    <w:rsid w:val="00232AB5"/>
    <w:rsid w:val="002564C4"/>
    <w:rsid w:val="00263561"/>
    <w:rsid w:val="00276102"/>
    <w:rsid w:val="002A09CC"/>
    <w:rsid w:val="002A558E"/>
    <w:rsid w:val="002B3428"/>
    <w:rsid w:val="002B5A4C"/>
    <w:rsid w:val="002C3A81"/>
    <w:rsid w:val="002C6251"/>
    <w:rsid w:val="002D0087"/>
    <w:rsid w:val="002E0F8F"/>
    <w:rsid w:val="002E1639"/>
    <w:rsid w:val="002E7E3B"/>
    <w:rsid w:val="002F1F99"/>
    <w:rsid w:val="002F3125"/>
    <w:rsid w:val="003029A1"/>
    <w:rsid w:val="00315362"/>
    <w:rsid w:val="0031760D"/>
    <w:rsid w:val="0032180B"/>
    <w:rsid w:val="0032324F"/>
    <w:rsid w:val="00324456"/>
    <w:rsid w:val="00340768"/>
    <w:rsid w:val="00355094"/>
    <w:rsid w:val="00366DD0"/>
    <w:rsid w:val="00385DB3"/>
    <w:rsid w:val="00397F79"/>
    <w:rsid w:val="003A58EB"/>
    <w:rsid w:val="003B6916"/>
    <w:rsid w:val="003C3E97"/>
    <w:rsid w:val="003D5140"/>
    <w:rsid w:val="003F13A6"/>
    <w:rsid w:val="003F2D6C"/>
    <w:rsid w:val="003F42D8"/>
    <w:rsid w:val="00400C91"/>
    <w:rsid w:val="0042129E"/>
    <w:rsid w:val="004334F9"/>
    <w:rsid w:val="004367BE"/>
    <w:rsid w:val="004367EF"/>
    <w:rsid w:val="00437706"/>
    <w:rsid w:val="00437A86"/>
    <w:rsid w:val="00437BB4"/>
    <w:rsid w:val="00454164"/>
    <w:rsid w:val="00456313"/>
    <w:rsid w:val="004614E5"/>
    <w:rsid w:val="0046484F"/>
    <w:rsid w:val="004703C9"/>
    <w:rsid w:val="00471749"/>
    <w:rsid w:val="00473BFB"/>
    <w:rsid w:val="00474473"/>
    <w:rsid w:val="00474D8C"/>
    <w:rsid w:val="00477F12"/>
    <w:rsid w:val="00490B5B"/>
    <w:rsid w:val="0049358A"/>
    <w:rsid w:val="004C444C"/>
    <w:rsid w:val="004C56D5"/>
    <w:rsid w:val="004D5A53"/>
    <w:rsid w:val="004D6394"/>
    <w:rsid w:val="004D7A41"/>
    <w:rsid w:val="004E16E5"/>
    <w:rsid w:val="004E5370"/>
    <w:rsid w:val="00502E12"/>
    <w:rsid w:val="00504C4A"/>
    <w:rsid w:val="00510EF2"/>
    <w:rsid w:val="00516C1F"/>
    <w:rsid w:val="00524686"/>
    <w:rsid w:val="0052475C"/>
    <w:rsid w:val="005304BC"/>
    <w:rsid w:val="00530F82"/>
    <w:rsid w:val="005310CE"/>
    <w:rsid w:val="00534AB8"/>
    <w:rsid w:val="00565594"/>
    <w:rsid w:val="00577398"/>
    <w:rsid w:val="00582DA7"/>
    <w:rsid w:val="00583082"/>
    <w:rsid w:val="005928AD"/>
    <w:rsid w:val="00597760"/>
    <w:rsid w:val="005A7372"/>
    <w:rsid w:val="005A7E9E"/>
    <w:rsid w:val="005C43C3"/>
    <w:rsid w:val="005D5ADF"/>
    <w:rsid w:val="005E26AF"/>
    <w:rsid w:val="005F5759"/>
    <w:rsid w:val="0061104D"/>
    <w:rsid w:val="00655AED"/>
    <w:rsid w:val="00655EB6"/>
    <w:rsid w:val="006631CE"/>
    <w:rsid w:val="0069593B"/>
    <w:rsid w:val="00696530"/>
    <w:rsid w:val="006A11CF"/>
    <w:rsid w:val="006C25FC"/>
    <w:rsid w:val="006C53B9"/>
    <w:rsid w:val="006D4F00"/>
    <w:rsid w:val="006E3468"/>
    <w:rsid w:val="006F5187"/>
    <w:rsid w:val="00713A10"/>
    <w:rsid w:val="00713E01"/>
    <w:rsid w:val="00716CCC"/>
    <w:rsid w:val="00720628"/>
    <w:rsid w:val="00764B9A"/>
    <w:rsid w:val="007758F0"/>
    <w:rsid w:val="00782149"/>
    <w:rsid w:val="007A1927"/>
    <w:rsid w:val="007A295E"/>
    <w:rsid w:val="007A7166"/>
    <w:rsid w:val="007A7A5E"/>
    <w:rsid w:val="007B00AB"/>
    <w:rsid w:val="007B2B59"/>
    <w:rsid w:val="007B3DCB"/>
    <w:rsid w:val="007D2130"/>
    <w:rsid w:val="007E0860"/>
    <w:rsid w:val="007F4F1A"/>
    <w:rsid w:val="00817564"/>
    <w:rsid w:val="00823F1D"/>
    <w:rsid w:val="00827F4F"/>
    <w:rsid w:val="0085402C"/>
    <w:rsid w:val="00871F04"/>
    <w:rsid w:val="008C3191"/>
    <w:rsid w:val="008D3174"/>
    <w:rsid w:val="008D3ADD"/>
    <w:rsid w:val="008E3A46"/>
    <w:rsid w:val="008F3A95"/>
    <w:rsid w:val="00902E4B"/>
    <w:rsid w:val="009044A8"/>
    <w:rsid w:val="00907FD7"/>
    <w:rsid w:val="0091711E"/>
    <w:rsid w:val="009315D5"/>
    <w:rsid w:val="00931CA5"/>
    <w:rsid w:val="00932CFF"/>
    <w:rsid w:val="00950D8D"/>
    <w:rsid w:val="009549F3"/>
    <w:rsid w:val="00955AB3"/>
    <w:rsid w:val="00981F9F"/>
    <w:rsid w:val="009B0717"/>
    <w:rsid w:val="009B0BBC"/>
    <w:rsid w:val="009B310B"/>
    <w:rsid w:val="009D0208"/>
    <w:rsid w:val="009D2761"/>
    <w:rsid w:val="009F2C14"/>
    <w:rsid w:val="00A03A9D"/>
    <w:rsid w:val="00A05B04"/>
    <w:rsid w:val="00A10664"/>
    <w:rsid w:val="00A148AF"/>
    <w:rsid w:val="00A177EB"/>
    <w:rsid w:val="00A309AD"/>
    <w:rsid w:val="00A42688"/>
    <w:rsid w:val="00A445C1"/>
    <w:rsid w:val="00A71C04"/>
    <w:rsid w:val="00A80A92"/>
    <w:rsid w:val="00A83A8C"/>
    <w:rsid w:val="00AC2805"/>
    <w:rsid w:val="00AC3A34"/>
    <w:rsid w:val="00AC56FC"/>
    <w:rsid w:val="00AD3E9E"/>
    <w:rsid w:val="00AE7F73"/>
    <w:rsid w:val="00B11BFE"/>
    <w:rsid w:val="00B12168"/>
    <w:rsid w:val="00B202A6"/>
    <w:rsid w:val="00B24632"/>
    <w:rsid w:val="00B25831"/>
    <w:rsid w:val="00B477C3"/>
    <w:rsid w:val="00B610F2"/>
    <w:rsid w:val="00B76909"/>
    <w:rsid w:val="00B8312A"/>
    <w:rsid w:val="00B965A3"/>
    <w:rsid w:val="00BA70F1"/>
    <w:rsid w:val="00BA7FF9"/>
    <w:rsid w:val="00BC28C8"/>
    <w:rsid w:val="00BD0ABA"/>
    <w:rsid w:val="00BD3C88"/>
    <w:rsid w:val="00BE34C3"/>
    <w:rsid w:val="00BE6196"/>
    <w:rsid w:val="00C00088"/>
    <w:rsid w:val="00C24C90"/>
    <w:rsid w:val="00C27A7E"/>
    <w:rsid w:val="00C31C23"/>
    <w:rsid w:val="00C66775"/>
    <w:rsid w:val="00CA1769"/>
    <w:rsid w:val="00CC11B7"/>
    <w:rsid w:val="00CC3490"/>
    <w:rsid w:val="00CC4BD7"/>
    <w:rsid w:val="00CC6021"/>
    <w:rsid w:val="00CD3162"/>
    <w:rsid w:val="00CD3D15"/>
    <w:rsid w:val="00CD71B9"/>
    <w:rsid w:val="00CD7225"/>
    <w:rsid w:val="00D04211"/>
    <w:rsid w:val="00D21EB1"/>
    <w:rsid w:val="00D231E4"/>
    <w:rsid w:val="00D2618C"/>
    <w:rsid w:val="00D31DF0"/>
    <w:rsid w:val="00D4475C"/>
    <w:rsid w:val="00D451D0"/>
    <w:rsid w:val="00D54876"/>
    <w:rsid w:val="00D56AA9"/>
    <w:rsid w:val="00D66666"/>
    <w:rsid w:val="00D70805"/>
    <w:rsid w:val="00D76317"/>
    <w:rsid w:val="00DA7F04"/>
    <w:rsid w:val="00DB270A"/>
    <w:rsid w:val="00DD16CB"/>
    <w:rsid w:val="00DE6585"/>
    <w:rsid w:val="00E238A4"/>
    <w:rsid w:val="00E2723D"/>
    <w:rsid w:val="00E36224"/>
    <w:rsid w:val="00E50119"/>
    <w:rsid w:val="00E518C1"/>
    <w:rsid w:val="00E53F08"/>
    <w:rsid w:val="00E65155"/>
    <w:rsid w:val="00E72730"/>
    <w:rsid w:val="00E813D0"/>
    <w:rsid w:val="00E91902"/>
    <w:rsid w:val="00E92566"/>
    <w:rsid w:val="00E9606C"/>
    <w:rsid w:val="00E97385"/>
    <w:rsid w:val="00EA44F9"/>
    <w:rsid w:val="00EC7C33"/>
    <w:rsid w:val="00EE7D1C"/>
    <w:rsid w:val="00F07405"/>
    <w:rsid w:val="00F07EBA"/>
    <w:rsid w:val="00F14E5E"/>
    <w:rsid w:val="00F372CE"/>
    <w:rsid w:val="00F43AF4"/>
    <w:rsid w:val="00F45659"/>
    <w:rsid w:val="00F52B02"/>
    <w:rsid w:val="00F64D62"/>
    <w:rsid w:val="00FA0987"/>
    <w:rsid w:val="00FC6D90"/>
    <w:rsid w:val="00FE4813"/>
    <w:rsid w:val="00FE5439"/>
    <w:rsid w:val="00FF1C05"/>
    <w:rsid w:val="00FF6A79"/>
    <w:rsid w:val="03BC1E66"/>
    <w:rsid w:val="04430D5C"/>
    <w:rsid w:val="0A2B5FEA"/>
    <w:rsid w:val="0A86AD85"/>
    <w:rsid w:val="0BC7304B"/>
    <w:rsid w:val="1B2D8BF2"/>
    <w:rsid w:val="1E53BF0C"/>
    <w:rsid w:val="214039FC"/>
    <w:rsid w:val="218B5FCE"/>
    <w:rsid w:val="22CDAB04"/>
    <w:rsid w:val="26A59C7A"/>
    <w:rsid w:val="4DDCE225"/>
    <w:rsid w:val="539C2487"/>
    <w:rsid w:val="56C8532C"/>
    <w:rsid w:val="5783C46B"/>
    <w:rsid w:val="6027B726"/>
    <w:rsid w:val="629B54CA"/>
    <w:rsid w:val="7449B1EE"/>
    <w:rsid w:val="74673066"/>
    <w:rsid w:val="76FFE78B"/>
    <w:rsid w:val="7A0D4E99"/>
    <w:rsid w:val="7D44E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6777C40C"/>
  <w15:docId w15:val="{889D780B-B4D5-4DE0-B42F-A936F8CE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1CF"/>
    <w:rPr>
      <w:rFonts w:ascii="Cordia New" w:eastAsia="Cordia New" w:hAnsi="Cordia New" w:cs="Cordia New"/>
      <w:sz w:val="28"/>
      <w:szCs w:val="28"/>
    </w:rPr>
  </w:style>
  <w:style w:type="paragraph" w:styleId="Heading1">
    <w:name w:val="heading 1"/>
    <w:basedOn w:val="Normal"/>
    <w:next w:val="Normal"/>
    <w:qFormat/>
    <w:rsid w:val="006A11CF"/>
    <w:pPr>
      <w:keepNext/>
      <w:tabs>
        <w:tab w:val="left" w:pos="284"/>
        <w:tab w:val="left" w:pos="1134"/>
        <w:tab w:val="left" w:pos="4253"/>
        <w:tab w:val="left" w:pos="4820"/>
        <w:tab w:val="left" w:pos="6379"/>
      </w:tabs>
      <w:outlineLvl w:val="0"/>
    </w:pPr>
    <w:rPr>
      <w:rFonts w:ascii="Angsana New"/>
      <w:b/>
      <w:bCs/>
      <w:sz w:val="31"/>
      <w:szCs w:val="3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A11CF"/>
    <w:pPr>
      <w:jc w:val="center"/>
    </w:pPr>
    <w:rPr>
      <w:rFonts w:cs="Browallia New"/>
      <w:b/>
      <w:bCs/>
      <w:sz w:val="36"/>
      <w:szCs w:val="36"/>
    </w:rPr>
  </w:style>
  <w:style w:type="paragraph" w:styleId="BodyText2">
    <w:name w:val="Body Text 2"/>
    <w:basedOn w:val="Normal"/>
    <w:rsid w:val="006A11CF"/>
    <w:pPr>
      <w:jc w:val="both"/>
    </w:pPr>
    <w:rPr>
      <w:rFonts w:eastAsia="Times New Roman" w:cs="Browallia New"/>
      <w:sz w:val="32"/>
      <w:szCs w:val="32"/>
    </w:rPr>
  </w:style>
  <w:style w:type="paragraph" w:styleId="Header">
    <w:name w:val="header"/>
    <w:basedOn w:val="Normal"/>
    <w:rsid w:val="006A11C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11CF"/>
  </w:style>
  <w:style w:type="character" w:styleId="Hyperlink">
    <w:name w:val="Hyperlink"/>
    <w:rsid w:val="006A11CF"/>
    <w:rPr>
      <w:rFonts w:cs="Cordia New"/>
      <w:color w:val="0000FF"/>
      <w:u w:val="single"/>
      <w:lang w:bidi="th-TH"/>
    </w:rPr>
  </w:style>
  <w:style w:type="paragraph" w:styleId="BodyText">
    <w:name w:val="Body Text"/>
    <w:basedOn w:val="Normal"/>
    <w:rsid w:val="006A11CF"/>
    <w:pPr>
      <w:spacing w:after="120"/>
    </w:pPr>
    <w:rPr>
      <w:szCs w:val="32"/>
    </w:rPr>
  </w:style>
  <w:style w:type="table" w:styleId="TableGrid">
    <w:name w:val="Table Grid"/>
    <w:basedOn w:val="TableNormal"/>
    <w:rsid w:val="00194536"/>
    <w:rPr>
      <w:rFonts w:ascii="Cordia New" w:eastAsia="Cordia New" w:hAnsi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65594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0C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00CE6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89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5112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50367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4499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2146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49654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7987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7055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uhr.mahidol.ac.th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uhr.mahidol.ac.th/E-Recruitment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1FA5D-0C4A-4122-B59A-7AF5682AA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mu</Company>
  <LinksUpToDate>false</LinksUpToDate>
  <CharactersWithSpaces>4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pajee</dc:creator>
  <cp:keywords/>
  <dc:description/>
  <cp:lastModifiedBy>Windows User</cp:lastModifiedBy>
  <cp:revision>4</cp:revision>
  <cp:lastPrinted>2012-02-15T03:22:00Z</cp:lastPrinted>
  <dcterms:created xsi:type="dcterms:W3CDTF">2022-09-28T08:20:00Z</dcterms:created>
  <dcterms:modified xsi:type="dcterms:W3CDTF">2022-09-28T08:42:00Z</dcterms:modified>
</cp:coreProperties>
</file>